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36"/>
        <w:gridCol w:w="6516"/>
      </w:tblGrid>
      <w:tr w:rsidR="00396774" w:rsidRPr="00565B06" w14:paraId="6DFA6B1A" w14:textId="77777777" w:rsidTr="00167ACE">
        <w:trPr>
          <w:trHeight w:val="1418"/>
        </w:trPr>
        <w:tc>
          <w:tcPr>
            <w:tcW w:w="5436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5966B118">
                  <wp:simplePos x="0" y="0"/>
                  <wp:positionH relativeFrom="margin">
                    <wp:posOffset>108585</wp:posOffset>
                  </wp:positionH>
                  <wp:positionV relativeFrom="paragraph">
                    <wp:posOffset>-48323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16" w:type="dxa"/>
            <w:vAlign w:val="bottom"/>
          </w:tcPr>
          <w:p w14:paraId="2690D40F" w14:textId="0C670622" w:rsidR="0014563C" w:rsidRPr="00E46000" w:rsidRDefault="00463C95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463C95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431E1AF9" w14:textId="342B41D3" w:rsidR="00441D1F" w:rsidRPr="00E46000" w:rsidRDefault="00485966" w:rsidP="00441D1F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</w:p>
          <w:p w14:paraId="08317FA4" w14:textId="306671A7" w:rsidR="00396774" w:rsidRPr="00F864F8" w:rsidRDefault="0014563C" w:rsidP="00F864F8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</w:p>
        </w:tc>
      </w:tr>
    </w:tbl>
    <w:p w14:paraId="7D689F45" w14:textId="77777777" w:rsidR="00167ACE" w:rsidRPr="00AB7028" w:rsidRDefault="00167ACE" w:rsidP="00167ACE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6E9CD3" wp14:editId="5D83392C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EB0BD5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r>
        <w:t xml:space="preserve">I am a Master of Computer Science student at the University of Victoria. I have 3 years of software development experience with software product companies including Drishti-Soft Solutions aka Ameyo and </w:t>
      </w:r>
      <w:proofErr w:type="spellStart"/>
      <w:r w:rsidRPr="00CF3A39">
        <w:t>Zillious</w:t>
      </w:r>
      <w:proofErr w:type="spellEnd"/>
      <w:r w:rsidRPr="00CF3A39">
        <w:t xml:space="preserve"> Solution</w:t>
      </w:r>
      <w:r>
        <w:t xml:space="preserve">s. </w:t>
      </w:r>
      <w:r w:rsidRPr="007C4863">
        <w:t>Seeking</w:t>
      </w:r>
      <w:r>
        <w:t xml:space="preserve"> co-op </w:t>
      </w:r>
      <w:r w:rsidRPr="007C4863">
        <w:t xml:space="preserve">opportunities where I can fully </w:t>
      </w:r>
      <w:r w:rsidRPr="00FE15D6">
        <w:t xml:space="preserve">utilize </w:t>
      </w:r>
      <w:r w:rsidRPr="007C4863">
        <w:t>my skills for the success of the organization</w:t>
      </w:r>
      <w:r>
        <w:t xml:space="preserve"> and learn new skills for the </w:t>
      </w:r>
      <w:r w:rsidRPr="007C4863">
        <w:t>cutting edge of technologies</w:t>
      </w:r>
      <w:r>
        <w:t xml:space="preserve"> in the industry</w:t>
      </w:r>
      <w:r w:rsidRPr="007C4863">
        <w:t>.</w:t>
      </w:r>
    </w:p>
    <w:tbl>
      <w:tblPr>
        <w:tblStyle w:val="PlainTable1"/>
        <w:tblpPr w:leftFromText="180" w:rightFromText="180" w:vertAnchor="text" w:horzAnchor="margin" w:tblpY="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516"/>
        <w:gridCol w:w="5426"/>
      </w:tblGrid>
      <w:tr w:rsidR="00167ACE" w14:paraId="75488DA3" w14:textId="77777777" w:rsidTr="00F341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31B3072A" w14:textId="77777777" w:rsidR="00167ACE" w:rsidRPr="00AB7028" w:rsidRDefault="00167ACE" w:rsidP="00F34147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E3523D4" wp14:editId="27AC4380">
                      <wp:simplePos x="0" y="0"/>
                      <wp:positionH relativeFrom="column">
                        <wp:posOffset>4112260</wp:posOffset>
                      </wp:positionH>
                      <wp:positionV relativeFrom="paragraph">
                        <wp:posOffset>-8890</wp:posOffset>
                      </wp:positionV>
                      <wp:extent cx="8890" cy="2543810"/>
                      <wp:effectExtent l="0" t="0" r="29210" b="2794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890" cy="254381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EAA927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8pt,-.7pt" to="324.5pt,19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" strokecolor="#c9c9c9 [2894]" strokeweight=".5pt">
                      <v:stroke joinstyle="miter"/>
                    </v:line>
                  </w:pict>
                </mc:Fallback>
              </mc:AlternateContent>
            </w:r>
            <w:r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C269BB8" w14:textId="77777777" w:rsidR="00167ACE" w:rsidRPr="00A60D5B" w:rsidRDefault="00167ACE" w:rsidP="00F34147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   Jan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19 –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Jan 2021 </w:t>
            </w:r>
          </w:p>
          <w:p w14:paraId="3030A3EF" w14:textId="77777777" w:rsidR="00167ACE" w:rsidRPr="00A60D5B" w:rsidRDefault="00167ACE" w:rsidP="00F34147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 – 7.33 / 9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GPA</w:t>
            </w:r>
          </w:p>
          <w:p w14:paraId="550DC33E" w14:textId="77777777" w:rsidR="00167ACE" w:rsidRDefault="00167ACE" w:rsidP="00F34147">
            <w:pPr>
              <w:rPr>
                <w:sz w:val="20"/>
              </w:rPr>
            </w:pPr>
            <w:r w:rsidRPr="00A60D5B">
              <w:rPr>
                <w:b w:val="0"/>
                <w:bCs w:val="0"/>
                <w:sz w:val="20"/>
              </w:rPr>
              <w:t>Projects:</w:t>
            </w:r>
            <w:r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 xml:space="preserve">Training a DQN agent for </w:t>
            </w:r>
            <w:proofErr w:type="spellStart"/>
            <w:r w:rsidRPr="00CE4528">
              <w:rPr>
                <w:b w:val="0"/>
                <w:bCs w:val="0"/>
                <w:sz w:val="20"/>
              </w:rPr>
              <w:t>Coinrun</w:t>
            </w:r>
            <w:proofErr w:type="spellEnd"/>
            <w:r w:rsidRPr="00CE4528">
              <w:rPr>
                <w:b w:val="0"/>
                <w:bCs w:val="0"/>
                <w:sz w:val="20"/>
              </w:rPr>
              <w:t xml:space="preserve"> (</w:t>
            </w:r>
            <w:hyperlink r:id="rId12" w:history="1">
              <w:r w:rsidRPr="00CE4528">
                <w:rPr>
                  <w:rStyle w:val="Hyperlink"/>
                  <w:b w:val="0"/>
                  <w:bCs w:val="0"/>
                  <w:sz w:val="20"/>
                </w:rPr>
                <w:t>GitHub</w:t>
              </w:r>
            </w:hyperlink>
            <w:r w:rsidRPr="00CE4528">
              <w:rPr>
                <w:b w:val="0"/>
                <w:bCs w:val="0"/>
                <w:sz w:val="20"/>
              </w:rPr>
              <w:t xml:space="preserve">) </w:t>
            </w:r>
            <w:r>
              <w:rPr>
                <w:b w:val="0"/>
                <w:bCs w:val="0"/>
                <w:sz w:val="20"/>
              </w:rPr>
              <w:t xml:space="preserve">and </w:t>
            </w:r>
            <w:r w:rsidRPr="00CE4528">
              <w:rPr>
                <w:b w:val="0"/>
                <w:bCs w:val="0"/>
                <w:sz w:val="20"/>
              </w:rPr>
              <w:t>Matchmaking for online multiplayer games (</w:t>
            </w:r>
            <w:hyperlink r:id="rId13" w:history="1">
              <w:r w:rsidRPr="00CE4528">
                <w:rPr>
                  <w:rStyle w:val="Hyperlink"/>
                  <w:b w:val="0"/>
                  <w:bCs w:val="0"/>
                  <w:sz w:val="20"/>
                </w:rPr>
                <w:t>GitHub</w:t>
              </w:r>
            </w:hyperlink>
            <w:r w:rsidRPr="00CE4528">
              <w:rPr>
                <w:b w:val="0"/>
                <w:bCs w:val="0"/>
                <w:sz w:val="20"/>
              </w:rPr>
              <w:t>)</w:t>
            </w:r>
            <w:r>
              <w:rPr>
                <w:b w:val="0"/>
                <w:bCs w:val="0"/>
                <w:sz w:val="20"/>
              </w:rPr>
              <w:t>.</w:t>
            </w:r>
          </w:p>
          <w:p w14:paraId="0C07FCF0" w14:textId="77777777" w:rsidR="00167ACE" w:rsidRPr="00CE4528" w:rsidRDefault="00167ACE" w:rsidP="00F34147">
            <w:pPr>
              <w:rPr>
                <w:sz w:val="10"/>
                <w:szCs w:val="10"/>
              </w:rPr>
            </w:pPr>
          </w:p>
          <w:p w14:paraId="297F4DBE" w14:textId="77777777" w:rsidR="00167ACE" w:rsidRPr="00A60D5B" w:rsidRDefault="00167ACE" w:rsidP="00F34147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 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 2010-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13D6419A" w14:textId="77777777" w:rsidR="00167ACE" w:rsidRPr="00A60D5B" w:rsidRDefault="00167ACE" w:rsidP="00F34147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 - 8.10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/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10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CGPA</w:t>
            </w:r>
          </w:p>
          <w:p w14:paraId="1D9F60AD" w14:textId="77777777" w:rsidR="00167ACE" w:rsidRDefault="00167ACE" w:rsidP="00F34147">
            <w:pPr>
              <w:rPr>
                <w:sz w:val="20"/>
              </w:rPr>
            </w:pPr>
            <w:r w:rsidRPr="00CE4528">
              <w:rPr>
                <w:b w:val="0"/>
                <w:bCs w:val="0"/>
                <w:sz w:val="20"/>
              </w:rPr>
              <w:t>Projects:</w:t>
            </w:r>
            <w:r w:rsidRPr="004704AA"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Collage Study Point Website (</w:t>
            </w:r>
            <w:hyperlink r:id="rId14" w:history="1">
              <w:r w:rsidRPr="00CE4528">
                <w:rPr>
                  <w:rStyle w:val="Hyperlink"/>
                  <w:b w:val="0"/>
                  <w:bCs w:val="0"/>
                  <w:sz w:val="20"/>
                </w:rPr>
                <w:t>GitHub</w:t>
              </w:r>
            </w:hyperlink>
            <w:r w:rsidRPr="00CE4528">
              <w:rPr>
                <w:b w:val="0"/>
                <w:bCs w:val="0"/>
                <w:sz w:val="20"/>
              </w:rPr>
              <w:t>), Digital Clock on Multisim and Exploration bot.</w:t>
            </w:r>
          </w:p>
          <w:p w14:paraId="064C9B60" w14:textId="77777777" w:rsidR="00167ACE" w:rsidRPr="00CE4528" w:rsidRDefault="00167ACE" w:rsidP="00F34147">
            <w:pPr>
              <w:rPr>
                <w:sz w:val="10"/>
                <w:szCs w:val="10"/>
              </w:rPr>
            </w:pPr>
          </w:p>
          <w:p w14:paraId="43F17323" w14:textId="77777777" w:rsidR="00167ACE" w:rsidRPr="00BA28AF" w:rsidRDefault="00167ACE" w:rsidP="00F34147">
            <w:pPr>
              <w:pStyle w:val="Heading3"/>
              <w:keepNext w:val="0"/>
              <w:keepLines w:val="0"/>
              <w:tabs>
                <w:tab w:val="left" w:pos="2236"/>
              </w:tabs>
              <w:outlineLvl w:val="2"/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12</w:t>
            </w: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  <w:vertAlign w:val="superscript"/>
              </w:rPr>
              <w:t>th</w:t>
            </w: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&amp; 10</w:t>
            </w: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  <w:vertAlign w:val="superscript"/>
              </w:rPr>
              <w:t>th</w:t>
            </w: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CBSE</w:t>
            </w:r>
            <w:r w:rsidRPr="004704AA">
              <w:rPr>
                <w:sz w:val="28"/>
              </w:rPr>
              <w:t xml:space="preserve"> </w:t>
            </w:r>
            <w:r w:rsidRPr="00BA28AF">
              <w:t xml:space="preserve"> </w:t>
            </w:r>
            <w:r>
              <w:tab/>
            </w:r>
            <w:r>
              <w:tab/>
            </w:r>
            <w:r>
              <w:tab/>
              <w:t xml:space="preserve">    </w:t>
            </w:r>
            <w:r w:rsidRPr="00CE4528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March 2007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&amp;</w:t>
            </w:r>
            <w:r w:rsidRPr="00CE4528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March 2010</w:t>
            </w:r>
          </w:p>
          <w:p w14:paraId="20DAE793" w14:textId="77777777" w:rsidR="00167ACE" w:rsidRPr="00CE4528" w:rsidRDefault="00167ACE" w:rsidP="00F34147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CE4528">
              <w:rPr>
                <w:rStyle w:val="Emphasis"/>
                <w:sz w:val="24"/>
                <w:szCs w:val="24"/>
              </w:rPr>
              <w:t xml:space="preserve">K V </w:t>
            </w:r>
            <w:proofErr w:type="spellStart"/>
            <w:r w:rsidRPr="00CE4528">
              <w:rPr>
                <w:rStyle w:val="Emphasis"/>
                <w:sz w:val="24"/>
                <w:szCs w:val="24"/>
              </w:rPr>
              <w:t>Bengdubi</w:t>
            </w:r>
            <w:proofErr w:type="spellEnd"/>
            <w:r w:rsidRPr="00CE4528">
              <w:rPr>
                <w:rStyle w:val="Emphasis"/>
                <w:sz w:val="24"/>
                <w:szCs w:val="24"/>
              </w:rPr>
              <w:t xml:space="preserve"> - 85.8 % &amp; 79.8 % </w:t>
            </w:r>
          </w:p>
          <w:p w14:paraId="08F2AE6C" w14:textId="77777777" w:rsidR="00167ACE" w:rsidRDefault="00167ACE" w:rsidP="00F34147">
            <w:pPr>
              <w:pStyle w:val="Heading2"/>
              <w:keepNext w:val="0"/>
              <w:keepLines w:val="0"/>
              <w:outlineLvl w:val="1"/>
              <w:rPr>
                <w:sz w:val="20"/>
              </w:rPr>
            </w:pPr>
            <w:r w:rsidRPr="00CE4528">
              <w:rPr>
                <w:rFonts w:asciiTheme="minorHAnsi" w:eastAsiaTheme="minorHAnsi" w:hAnsiTheme="minorHAnsi" w:cstheme="minorBidi"/>
                <w:bCs w:val="0"/>
                <w:color w:val="595959" w:themeColor="text1" w:themeTint="A6"/>
                <w:sz w:val="20"/>
                <w:szCs w:val="22"/>
              </w:rPr>
              <w:t>Projects: Book Shop Management, Tic Tac Toe bot</w:t>
            </w:r>
          </w:p>
        </w:tc>
        <w:tc>
          <w:tcPr>
            <w:tcW w:w="5426" w:type="dxa"/>
          </w:tcPr>
          <w:p w14:paraId="611A2BAA" w14:textId="77777777" w:rsidR="00167ACE" w:rsidRPr="00AB7028" w:rsidRDefault="00167ACE" w:rsidP="00F34147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440A0F12" w14:textId="77777777" w:rsidR="00167ACE" w:rsidRPr="00396564" w:rsidRDefault="00167ACE" w:rsidP="00F34147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Languages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: Java,  JavaScript, Python, Golang, PostgreSQL, MySQL, C, C++, PHP</w:t>
            </w:r>
            <w:r>
              <w:rPr>
                <w:b w:val="0"/>
                <w:bCs w:val="0"/>
                <w:sz w:val="24"/>
                <w:szCs w:val="24"/>
              </w:rPr>
              <w:t>,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CSS, HTML, Shell.</w:t>
            </w:r>
          </w:p>
          <w:p w14:paraId="50F0F81C" w14:textId="77777777" w:rsidR="00167ACE" w:rsidRPr="00396564" w:rsidRDefault="00167ACE" w:rsidP="00F34147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Tools</w:t>
            </w:r>
            <w:r>
              <w:rPr>
                <w:b w:val="0"/>
                <w:bCs w:val="0"/>
                <w:sz w:val="24"/>
                <w:szCs w:val="24"/>
              </w:rPr>
              <w:t>: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Docker, Kubernetes, </w:t>
            </w:r>
            <w:r>
              <w:t xml:space="preserve"> 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Google Cloud Platform, </w:t>
            </w:r>
            <w:r>
              <w:rPr>
                <w:b w:val="0"/>
                <w:bCs w:val="0"/>
                <w:sz w:val="24"/>
                <w:szCs w:val="24"/>
              </w:rPr>
              <w:t>Office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, Adobe Photoshop, </w:t>
            </w:r>
            <w:proofErr w:type="spellStart"/>
            <w:r w:rsidRPr="00396564">
              <w:rPr>
                <w:b w:val="0"/>
                <w:bCs w:val="0"/>
                <w:sz w:val="24"/>
                <w:szCs w:val="24"/>
              </w:rPr>
              <w:t>gRPC</w:t>
            </w:r>
            <w:proofErr w:type="spellEnd"/>
            <w:r w:rsidRPr="00396564">
              <w:rPr>
                <w:b w:val="0"/>
                <w:bCs w:val="0"/>
                <w:sz w:val="24"/>
                <w:szCs w:val="24"/>
              </w:rPr>
              <w:t>, Swagger, REST APIs, Git, GWT, JDBC, Hibernate, Eclipse, PyCharm, OOPs, Data Structures, Deep Learning</w:t>
            </w:r>
            <w:r>
              <w:rPr>
                <w:b w:val="0"/>
                <w:bCs w:val="0"/>
                <w:sz w:val="24"/>
                <w:szCs w:val="24"/>
              </w:rPr>
              <w:t xml:space="preserve">, </w:t>
            </w:r>
            <w:r>
              <w:t xml:space="preserve"> </w:t>
            </w:r>
            <w:r w:rsidRPr="002C6119">
              <w:rPr>
                <w:b w:val="0"/>
                <w:bCs w:val="0"/>
                <w:sz w:val="24"/>
                <w:szCs w:val="24"/>
              </w:rPr>
              <w:t>Electron</w:t>
            </w:r>
            <w:r>
              <w:rPr>
                <w:b w:val="0"/>
                <w:bCs w:val="0"/>
                <w:sz w:val="24"/>
                <w:szCs w:val="24"/>
              </w:rPr>
              <w:t xml:space="preserve">, Angular, Slack, </w:t>
            </w:r>
            <w:r w:rsidRPr="00C176F1">
              <w:rPr>
                <w:b w:val="0"/>
                <w:bCs w:val="0"/>
                <w:sz w:val="24"/>
                <w:szCs w:val="24"/>
              </w:rPr>
              <w:t>Eclipse Modeling Framework</w:t>
            </w:r>
            <w:r>
              <w:rPr>
                <w:b w:val="0"/>
                <w:bCs w:val="0"/>
                <w:sz w:val="24"/>
                <w:szCs w:val="24"/>
              </w:rPr>
              <w:t xml:space="preserve">, Jasper Report, </w:t>
            </w:r>
            <w:proofErr w:type="spellStart"/>
            <w:r w:rsidRPr="00EA760B">
              <w:rPr>
                <w:b w:val="0"/>
                <w:bCs w:val="0"/>
                <w:sz w:val="24"/>
                <w:szCs w:val="24"/>
              </w:rPr>
              <w:t>uxpin</w:t>
            </w:r>
            <w:proofErr w:type="spellEnd"/>
            <w:r w:rsidRPr="00396564">
              <w:rPr>
                <w:b w:val="0"/>
                <w:bCs w:val="0"/>
                <w:sz w:val="24"/>
                <w:szCs w:val="24"/>
              </w:rPr>
              <w:t xml:space="preserve">. </w:t>
            </w:r>
          </w:p>
          <w:p w14:paraId="476B2A74" w14:textId="77777777" w:rsidR="00167ACE" w:rsidRDefault="00167ACE" w:rsidP="00F34147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96564">
              <w:rPr>
                <w:sz w:val="24"/>
                <w:szCs w:val="24"/>
              </w:rPr>
              <w:t>Operating Systems</w:t>
            </w:r>
            <w:r w:rsidRPr="00396564">
              <w:rPr>
                <w:b w:val="0"/>
                <w:bCs w:val="0"/>
                <w:sz w:val="24"/>
                <w:szCs w:val="24"/>
              </w:rPr>
              <w:t>: Linux, Windows</w:t>
            </w:r>
          </w:p>
        </w:tc>
      </w:tr>
    </w:tbl>
    <w:p w14:paraId="4ADECB4D" w14:textId="77777777" w:rsidR="006E41FB" w:rsidRDefault="006E41FB" w:rsidP="006E41FB">
      <w:pPr>
        <w:pStyle w:val="Heading1"/>
      </w:pPr>
      <w:r w:rsidRPr="00AD3FD8">
        <w:t>Experience</w:t>
      </w:r>
    </w:p>
    <w:p w14:paraId="602A2941" w14:textId="77777777" w:rsidR="006E41FB" w:rsidRPr="00B57EE4" w:rsidRDefault="006E41FB" w:rsidP="006E41FB">
      <w:pPr>
        <w:pStyle w:val="Heading2"/>
        <w:keepNext w:val="0"/>
        <w:keepLines w:val="0"/>
        <w:tabs>
          <w:tab w:val="left" w:pos="10206"/>
        </w:tabs>
        <w:rPr>
          <w:b w:val="0"/>
          <w:bCs/>
          <w:sz w:val="24"/>
          <w:szCs w:val="24"/>
        </w:rPr>
      </w:pPr>
      <w:r>
        <w:rPr>
          <w:sz w:val="28"/>
        </w:rPr>
        <w:t>Technical Associate</w:t>
      </w:r>
      <w:r w:rsidRPr="00335B91">
        <w:rPr>
          <w:sz w:val="28"/>
        </w:rPr>
        <w:t xml:space="preserve"> / </w:t>
      </w:r>
      <w:proofErr w:type="spellStart"/>
      <w:r>
        <w:rPr>
          <w:rStyle w:val="Emphasis"/>
          <w:sz w:val="28"/>
        </w:rPr>
        <w:t>Zillious</w:t>
      </w:r>
      <w:proofErr w:type="spellEnd"/>
      <w:r>
        <w:rPr>
          <w:rStyle w:val="Emphasis"/>
          <w:sz w:val="28"/>
        </w:rPr>
        <w:t xml:space="preserve"> Solutions,</w:t>
      </w:r>
      <w:r w:rsidRPr="00335B91">
        <w:rPr>
          <w:rStyle w:val="Emphasis"/>
          <w:sz w:val="28"/>
        </w:rPr>
        <w:t xml:space="preserve"> </w:t>
      </w:r>
      <w:r>
        <w:rPr>
          <w:rStyle w:val="Emphasis"/>
          <w:sz w:val="28"/>
        </w:rPr>
        <w:t>New Delhi, India.</w:t>
      </w:r>
      <w:r w:rsidRPr="00B57EE4">
        <w:t xml:space="preserve"> </w:t>
      </w:r>
      <w:r>
        <w:tab/>
      </w:r>
      <w:r w:rsidRPr="00B57EE4">
        <w:rPr>
          <w:rStyle w:val="Emphasis"/>
          <w:b w:val="0"/>
          <w:bCs/>
          <w:sz w:val="18"/>
          <w:szCs w:val="18"/>
        </w:rPr>
        <w:t>J</w:t>
      </w:r>
      <w:r>
        <w:rPr>
          <w:rStyle w:val="Emphasis"/>
          <w:b w:val="0"/>
          <w:bCs/>
          <w:sz w:val="18"/>
          <w:szCs w:val="18"/>
        </w:rPr>
        <w:t>uly</w:t>
      </w:r>
      <w:r w:rsidRPr="00B57EE4">
        <w:rPr>
          <w:rStyle w:val="Emphasis"/>
          <w:b w:val="0"/>
          <w:bCs/>
          <w:sz w:val="18"/>
          <w:szCs w:val="18"/>
        </w:rPr>
        <w:t xml:space="preserve"> 2018 – D</w:t>
      </w:r>
      <w:r>
        <w:rPr>
          <w:rStyle w:val="Emphasis"/>
          <w:b w:val="0"/>
          <w:bCs/>
          <w:sz w:val="18"/>
          <w:szCs w:val="18"/>
        </w:rPr>
        <w:t>ec</w:t>
      </w:r>
      <w:r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4C7D8C1D" w14:textId="77777777" w:rsidR="006E41FB" w:rsidRDefault="006E41FB" w:rsidP="006E41FB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Implemented a solution for a long-standing issue (java </w:t>
      </w:r>
      <w:proofErr w:type="spellStart"/>
      <w:r>
        <w:rPr>
          <w:rFonts w:eastAsiaTheme="minorHAnsi" w:cstheme="minorBidi"/>
          <w:caps w:val="0"/>
          <w:szCs w:val="22"/>
        </w:rPr>
        <w:t>enum</w:t>
      </w:r>
      <w:proofErr w:type="spellEnd"/>
      <w:r>
        <w:rPr>
          <w:rFonts w:eastAsiaTheme="minorHAnsi" w:cstheme="minorBidi"/>
          <w:caps w:val="0"/>
          <w:szCs w:val="22"/>
        </w:rPr>
        <w:t xml:space="preserve"> limit) requiring minimum changes in the application.</w:t>
      </w:r>
    </w:p>
    <w:p w14:paraId="077504CA" w14:textId="77777777" w:rsidR="006E41FB" w:rsidRDefault="006E41FB" w:rsidP="006E41FB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Design and developed support for customizable voucher and integrated multiple payment gateways.</w:t>
      </w:r>
    </w:p>
    <w:p w14:paraId="2F455B1A" w14:textId="1CA99072" w:rsidR="006E41FB" w:rsidRDefault="006E41FB" w:rsidP="006E41FB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tegrated pre-developed machine learning model into the application for finding duplicate hotels.</w:t>
      </w:r>
    </w:p>
    <w:p w14:paraId="3AAA8C67" w14:textId="1387BE67" w:rsidR="006E41FB" w:rsidRPr="00335B91" w:rsidRDefault="006E41FB" w:rsidP="006E41FB">
      <w:pPr>
        <w:pStyle w:val="Heading2"/>
        <w:keepNext w:val="0"/>
        <w:keepLines w:val="0"/>
        <w:tabs>
          <w:tab w:val="left" w:pos="10206"/>
        </w:tabs>
        <w:rPr>
          <w:sz w:val="28"/>
        </w:rPr>
      </w:pPr>
      <w:r>
        <w:rPr>
          <w:sz w:val="28"/>
        </w:rPr>
        <w:t>eSports Player</w:t>
      </w:r>
      <w:r w:rsidRPr="00335B91">
        <w:rPr>
          <w:sz w:val="28"/>
        </w:rPr>
        <w:t xml:space="preserve"> / </w:t>
      </w:r>
      <w:proofErr w:type="spellStart"/>
      <w:r>
        <w:rPr>
          <w:rStyle w:val="Emphasis"/>
          <w:sz w:val="28"/>
        </w:rPr>
        <w:t>Ragequit</w:t>
      </w:r>
      <w:proofErr w:type="spellEnd"/>
      <w:r>
        <w:rPr>
          <w:rStyle w:val="Emphasis"/>
          <w:sz w:val="28"/>
        </w:rPr>
        <w:t xml:space="preserve"> eSports Solutions</w:t>
      </w:r>
      <w:r w:rsidRPr="00335B91">
        <w:rPr>
          <w:rStyle w:val="Emphasis"/>
          <w:sz w:val="28"/>
        </w:rPr>
        <w:t xml:space="preserve">, </w:t>
      </w:r>
      <w:r>
        <w:rPr>
          <w:rStyle w:val="Emphasis"/>
          <w:sz w:val="28"/>
        </w:rPr>
        <w:t>New Delhi, India.</w:t>
      </w:r>
      <w:r w:rsidRPr="006E41FB">
        <w:rPr>
          <w:rStyle w:val="Emphasis"/>
          <w:b w:val="0"/>
          <w:bCs/>
          <w:sz w:val="18"/>
          <w:szCs w:val="18"/>
        </w:rPr>
        <w:t xml:space="preserve"> </w:t>
      </w:r>
      <w:r>
        <w:rPr>
          <w:rStyle w:val="Emphasis"/>
          <w:b w:val="0"/>
          <w:bCs/>
          <w:sz w:val="18"/>
          <w:szCs w:val="18"/>
        </w:rPr>
        <w:tab/>
        <w:t>Nov 2016 – Jan 2018</w:t>
      </w:r>
    </w:p>
    <w:p w14:paraId="3BD91273" w14:textId="77777777" w:rsidR="006E41FB" w:rsidRPr="000459C2" w:rsidRDefault="006E41FB" w:rsidP="006E41FB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 w:rsidRPr="000459C2">
        <w:rPr>
          <w:rFonts w:eastAsiaTheme="minorHAnsi" w:cstheme="minorBidi"/>
          <w:caps w:val="0"/>
          <w:szCs w:val="22"/>
        </w:rPr>
        <w:t xml:space="preserve">From Dec 2016 to June 2017 was part of DOTA 2 </w:t>
      </w:r>
      <w:proofErr w:type="spellStart"/>
      <w:r w:rsidRPr="000459C2">
        <w:rPr>
          <w:rFonts w:eastAsiaTheme="minorHAnsi" w:cstheme="minorBidi"/>
          <w:caps w:val="0"/>
          <w:szCs w:val="22"/>
        </w:rPr>
        <w:t>ESports</w:t>
      </w:r>
      <w:proofErr w:type="spellEnd"/>
      <w:r w:rsidRPr="000459C2">
        <w:rPr>
          <w:rFonts w:eastAsiaTheme="minorHAnsi" w:cstheme="minorBidi"/>
          <w:caps w:val="0"/>
          <w:szCs w:val="22"/>
        </w:rPr>
        <w:t xml:space="preserve"> team Sponsored by </w:t>
      </w:r>
      <w:proofErr w:type="spellStart"/>
      <w:r w:rsidRPr="000459C2">
        <w:rPr>
          <w:rFonts w:eastAsiaTheme="minorHAnsi" w:cstheme="minorBidi"/>
          <w:caps w:val="0"/>
          <w:szCs w:val="22"/>
        </w:rPr>
        <w:t>Ragequit</w:t>
      </w:r>
      <w:proofErr w:type="spellEnd"/>
      <w:r w:rsidRPr="000459C2">
        <w:rPr>
          <w:rFonts w:eastAsiaTheme="minorHAnsi" w:cstheme="minorBidi"/>
          <w:caps w:val="0"/>
          <w:szCs w:val="22"/>
        </w:rPr>
        <w:t xml:space="preserve"> eSports Solutions, New Delhi.</w:t>
      </w:r>
    </w:p>
    <w:p w14:paraId="11A5A71D" w14:textId="77777777" w:rsidR="006E41FB" w:rsidRPr="000459C2" w:rsidRDefault="006E41FB" w:rsidP="006E41FB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 w:rsidRPr="000459C2">
        <w:rPr>
          <w:rFonts w:eastAsiaTheme="minorHAnsi" w:cstheme="minorBidi"/>
          <w:caps w:val="0"/>
          <w:szCs w:val="22"/>
        </w:rPr>
        <w:t>Runner up in COBX National DOTA 2 tournament (</w:t>
      </w:r>
      <w:proofErr w:type="spellStart"/>
      <w:r w:rsidRPr="000459C2">
        <w:rPr>
          <w:rFonts w:eastAsiaTheme="minorHAnsi" w:cstheme="minorBidi"/>
          <w:caps w:val="0"/>
          <w:szCs w:val="22"/>
        </w:rPr>
        <w:t>Buriza</w:t>
      </w:r>
      <w:proofErr w:type="spellEnd"/>
      <w:r w:rsidRPr="000459C2">
        <w:rPr>
          <w:rFonts w:eastAsiaTheme="minorHAnsi" w:cstheme="minorBidi"/>
          <w:caps w:val="0"/>
          <w:szCs w:val="22"/>
        </w:rPr>
        <w:t xml:space="preserve"> Team, Hyderabad, May 2017).</w:t>
      </w:r>
    </w:p>
    <w:p w14:paraId="1B08B524" w14:textId="77777777" w:rsidR="006E41FB" w:rsidRPr="000459C2" w:rsidRDefault="006E41FB" w:rsidP="006E41FB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 w:rsidRPr="000459C2">
        <w:rPr>
          <w:rFonts w:eastAsiaTheme="minorHAnsi" w:cstheme="minorBidi"/>
          <w:caps w:val="0"/>
          <w:szCs w:val="22"/>
        </w:rPr>
        <w:t xml:space="preserve">Won </w:t>
      </w:r>
      <w:proofErr w:type="spellStart"/>
      <w:r w:rsidRPr="000459C2">
        <w:rPr>
          <w:rFonts w:eastAsiaTheme="minorHAnsi" w:cstheme="minorBidi"/>
          <w:caps w:val="0"/>
          <w:szCs w:val="22"/>
        </w:rPr>
        <w:t>Playtonia</w:t>
      </w:r>
      <w:proofErr w:type="spellEnd"/>
      <w:r w:rsidRPr="000459C2">
        <w:rPr>
          <w:rFonts w:eastAsiaTheme="minorHAnsi" w:cstheme="minorBidi"/>
          <w:caps w:val="0"/>
          <w:szCs w:val="22"/>
        </w:rPr>
        <w:t xml:space="preserve"> DOTA 2 tournament (Nefarious Team, Delhi, Aug 2017).</w:t>
      </w:r>
    </w:p>
    <w:p w14:paraId="3819E2FF" w14:textId="77777777" w:rsidR="006E41FB" w:rsidRPr="000459C2" w:rsidRDefault="006E41FB" w:rsidP="006E41FB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 w:rsidRPr="000459C2">
        <w:rPr>
          <w:rFonts w:eastAsiaTheme="minorHAnsi" w:cstheme="minorBidi"/>
          <w:caps w:val="0"/>
          <w:szCs w:val="22"/>
        </w:rPr>
        <w:t>Won Indian LAN Gaming Cup DOTA 2 tournament (Nefarious Team, Delhi, Oct 2017).</w:t>
      </w:r>
    </w:p>
    <w:p w14:paraId="30172E78" w14:textId="64E8F45D" w:rsidR="006E41FB" w:rsidRPr="006E41FB" w:rsidRDefault="006E41FB" w:rsidP="006E41FB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 w:rsidRPr="000459C2">
        <w:rPr>
          <w:rFonts w:eastAsiaTheme="minorHAnsi" w:cstheme="minorBidi"/>
          <w:caps w:val="0"/>
          <w:szCs w:val="22"/>
        </w:rPr>
        <w:t xml:space="preserve">Runner up in </w:t>
      </w:r>
      <w:proofErr w:type="spellStart"/>
      <w:r w:rsidRPr="000459C2">
        <w:rPr>
          <w:rFonts w:eastAsiaTheme="minorHAnsi" w:cstheme="minorBidi"/>
          <w:caps w:val="0"/>
          <w:szCs w:val="22"/>
        </w:rPr>
        <w:t>Aorus</w:t>
      </w:r>
      <w:proofErr w:type="spellEnd"/>
      <w:r w:rsidRPr="000459C2">
        <w:rPr>
          <w:rFonts w:eastAsiaTheme="minorHAnsi" w:cstheme="minorBidi"/>
          <w:caps w:val="0"/>
          <w:szCs w:val="22"/>
        </w:rPr>
        <w:t xml:space="preserve"> Land DOTA 2 National tournament (Nefarious Team, Bangalore, Jan 2018).</w:t>
      </w:r>
    </w:p>
    <w:p w14:paraId="12C4C43F" w14:textId="77777777" w:rsidR="006E41FB" w:rsidRPr="004704AA" w:rsidRDefault="006E41FB" w:rsidP="006E41FB">
      <w:pPr>
        <w:pStyle w:val="Heading2"/>
        <w:keepNext w:val="0"/>
        <w:keepLines w:val="0"/>
        <w:tabs>
          <w:tab w:val="left" w:pos="10206"/>
        </w:tabs>
        <w:rPr>
          <w:sz w:val="28"/>
        </w:rPr>
      </w:pPr>
      <w:r w:rsidRPr="004704AA">
        <w:rPr>
          <w:sz w:val="28"/>
        </w:rPr>
        <w:t xml:space="preserve">Software Developer / </w:t>
      </w:r>
      <w:r w:rsidRPr="004704AA">
        <w:rPr>
          <w:rStyle w:val="Emphasis"/>
          <w:sz w:val="28"/>
        </w:rPr>
        <w:t xml:space="preserve">Drishti-Soft Solutions, </w:t>
      </w:r>
      <w:r w:rsidRPr="004704AA">
        <w:rPr>
          <w:iCs/>
          <w:color w:val="595959" w:themeColor="text1" w:themeTint="A6"/>
          <w:sz w:val="28"/>
        </w:rPr>
        <w:t>Gurugram</w:t>
      </w:r>
      <w:r>
        <w:rPr>
          <w:rStyle w:val="Emphasis"/>
          <w:sz w:val="28"/>
        </w:rPr>
        <w:t>, India.</w:t>
      </w:r>
      <w:r>
        <w:rPr>
          <w:rStyle w:val="Emphasis"/>
          <w:sz w:val="28"/>
        </w:rPr>
        <w:tab/>
      </w:r>
      <w:r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21A96986" w14:textId="77777777" w:rsidR="006E41FB" w:rsidRPr="00796379" w:rsidRDefault="006E41FB" w:rsidP="006E41FB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Majorly worked on Ameyo Report (GWT based front-end and Jasper based backend) this includes UI Renew, transformer (de-normalize data for reporting) modeling to ease </w:t>
      </w:r>
      <w:r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 xml:space="preserve">generation of new transformers and backend enhancements. </w:t>
      </w:r>
    </w:p>
    <w:p w14:paraId="7B41FBD7" w14:textId="77777777" w:rsidR="006E41FB" w:rsidRPr="00796379" w:rsidRDefault="006E41FB" w:rsidP="006E41FB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 a Report Scheduler (Quartz library) with support for Centralized Reporting (Ameyo ART) and Graphical Reports.</w:t>
      </w:r>
    </w:p>
    <w:p w14:paraId="2D674FDB" w14:textId="77777777" w:rsidR="006E41FB" w:rsidRPr="00B30D1D" w:rsidRDefault="006E41FB" w:rsidP="006E41FB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Increased performance for a </w:t>
      </w:r>
      <w:r>
        <w:rPr>
          <w:rFonts w:eastAsiaTheme="minorHAnsi" w:cstheme="minorBidi"/>
          <w:caps w:val="0"/>
          <w:szCs w:val="22"/>
        </w:rPr>
        <w:t>large</w:t>
      </w:r>
      <w:r w:rsidRPr="00796379">
        <w:rPr>
          <w:rFonts w:eastAsiaTheme="minorHAnsi" w:cstheme="minorBidi"/>
          <w:caps w:val="0"/>
          <w:szCs w:val="22"/>
        </w:rPr>
        <w:t xml:space="preserve"> customer’s database (PostgreSQL) by 80-90% using table partition </w:t>
      </w:r>
      <w:r>
        <w:rPr>
          <w:rFonts w:eastAsiaTheme="minorHAnsi" w:cstheme="minorBidi"/>
          <w:caps w:val="0"/>
          <w:szCs w:val="22"/>
        </w:rPr>
        <w:t>and</w:t>
      </w:r>
      <w:r w:rsidRPr="00796379">
        <w:rPr>
          <w:rFonts w:eastAsiaTheme="minorHAnsi" w:cstheme="minorBidi"/>
          <w:caps w:val="0"/>
          <w:szCs w:val="22"/>
        </w:rPr>
        <w:t xml:space="preserve"> Multicolumn</w:t>
      </w:r>
      <w:r>
        <w:rPr>
          <w:rFonts w:eastAsiaTheme="minorHAnsi" w:cstheme="minorBidi"/>
          <w:caps w:val="0"/>
          <w:szCs w:val="22"/>
        </w:rPr>
        <w:t xml:space="preserve"> </w:t>
      </w:r>
      <w:r w:rsidRPr="00B30D1D">
        <w:rPr>
          <w:rFonts w:eastAsiaTheme="minorHAnsi" w:cstheme="minorBidi"/>
          <w:caps w:val="0"/>
          <w:szCs w:val="22"/>
        </w:rPr>
        <w:t>Indexes</w:t>
      </w:r>
      <w:r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6F6F5BFF" w14:textId="77777777" w:rsidR="006E41FB" w:rsidRPr="00796379" w:rsidRDefault="006E41FB" w:rsidP="006E41FB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Increased the </w:t>
      </w:r>
      <w:r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tats </w:t>
      </w:r>
      <w:r>
        <w:rPr>
          <w:rFonts w:eastAsiaTheme="minorHAnsi" w:cstheme="minorBidi"/>
          <w:caps w:val="0"/>
          <w:szCs w:val="22"/>
        </w:rPr>
        <w:t>M</w:t>
      </w:r>
      <w:r w:rsidRPr="00796379">
        <w:rPr>
          <w:rFonts w:eastAsiaTheme="minorHAnsi" w:cstheme="minorBidi"/>
          <w:caps w:val="0"/>
          <w:szCs w:val="22"/>
        </w:rPr>
        <w:t>anager’s performance</w:t>
      </w:r>
      <w:r>
        <w:rPr>
          <w:rFonts w:eastAsiaTheme="minorHAnsi" w:cstheme="minorBidi"/>
          <w:caps w:val="0"/>
          <w:szCs w:val="22"/>
        </w:rPr>
        <w:t xml:space="preserve"> </w:t>
      </w:r>
      <w:r w:rsidRPr="00796379">
        <w:rPr>
          <w:rFonts w:eastAsiaTheme="minorHAnsi" w:cstheme="minorBidi"/>
          <w:caps w:val="0"/>
          <w:szCs w:val="22"/>
        </w:rPr>
        <w:t>by 60%</w:t>
      </w:r>
      <w:r>
        <w:rPr>
          <w:rFonts w:eastAsiaTheme="minorHAnsi" w:cstheme="minorBidi"/>
          <w:caps w:val="0"/>
          <w:szCs w:val="22"/>
        </w:rPr>
        <w:t xml:space="preserve"> </w:t>
      </w:r>
      <w:r w:rsidRPr="00796379">
        <w:rPr>
          <w:rFonts w:eastAsiaTheme="minorHAnsi" w:cstheme="minorBidi"/>
          <w:caps w:val="0"/>
          <w:szCs w:val="22"/>
        </w:rPr>
        <w:t>using cache (SoftHashMap) for reflective calls.</w:t>
      </w:r>
    </w:p>
    <w:p w14:paraId="1E2944DE" w14:textId="77777777" w:rsidR="006E41FB" w:rsidRPr="001F57A0" w:rsidRDefault="006E41FB" w:rsidP="006E41FB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Developed a context-aware Report Designer: Front-end GWT UI </w:t>
      </w:r>
      <w:r>
        <w:rPr>
          <w:rFonts w:eastAsiaTheme="minorHAnsi" w:cstheme="minorBidi"/>
          <w:caps w:val="0"/>
          <w:szCs w:val="22"/>
        </w:rPr>
        <w:t>filled with</w:t>
      </w:r>
      <w:r w:rsidRPr="001F57A0">
        <w:rPr>
          <w:rFonts w:eastAsiaTheme="minorHAnsi" w:cstheme="minorBidi"/>
          <w:caps w:val="0"/>
          <w:szCs w:val="22"/>
        </w:rPr>
        <w:t xml:space="preserve"> generated data based on Model instances (.</w:t>
      </w:r>
      <w:proofErr w:type="spellStart"/>
      <w:r w:rsidRPr="001F57A0">
        <w:rPr>
          <w:rFonts w:eastAsiaTheme="minorHAnsi" w:cstheme="minorBidi"/>
          <w:caps w:val="0"/>
          <w:szCs w:val="22"/>
        </w:rPr>
        <w:t>xmi</w:t>
      </w:r>
      <w:proofErr w:type="spellEnd"/>
      <w:r w:rsidRPr="001F57A0">
        <w:rPr>
          <w:rFonts w:eastAsiaTheme="minorHAnsi" w:cstheme="minorBidi"/>
          <w:caps w:val="0"/>
          <w:szCs w:val="22"/>
        </w:rPr>
        <w:t>) and output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from the UI is a Model (EMF) object (.</w:t>
      </w:r>
      <w:proofErr w:type="spellStart"/>
      <w:r w:rsidRPr="001F57A0">
        <w:rPr>
          <w:rFonts w:eastAsiaTheme="minorHAnsi" w:cstheme="minorBidi"/>
          <w:caps w:val="0"/>
          <w:szCs w:val="22"/>
        </w:rPr>
        <w:t>drxml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) which converted by backend into </w:t>
      </w:r>
      <w:r>
        <w:rPr>
          <w:rFonts w:eastAsiaTheme="minorHAnsi" w:cstheme="minorBidi"/>
          <w:caps w:val="0"/>
          <w:szCs w:val="22"/>
        </w:rPr>
        <w:t xml:space="preserve">a </w:t>
      </w:r>
      <w:r w:rsidRPr="001F57A0">
        <w:rPr>
          <w:rFonts w:eastAsiaTheme="minorHAnsi" w:cstheme="minorBidi"/>
          <w:caps w:val="0"/>
          <w:szCs w:val="22"/>
        </w:rPr>
        <w:t>jasper-based object (.</w:t>
      </w:r>
      <w:proofErr w:type="spellStart"/>
      <w:r w:rsidRPr="001F57A0">
        <w:rPr>
          <w:rFonts w:eastAsiaTheme="minorHAnsi" w:cstheme="minorBidi"/>
          <w:caps w:val="0"/>
          <w:szCs w:val="22"/>
        </w:rPr>
        <w:t>jrxml</w:t>
      </w:r>
      <w:proofErr w:type="spellEnd"/>
      <w:r w:rsidRPr="001F57A0">
        <w:rPr>
          <w:rFonts w:eastAsiaTheme="minorHAnsi" w:cstheme="minorBidi"/>
          <w:caps w:val="0"/>
          <w:szCs w:val="22"/>
        </w:rPr>
        <w:t>).</w:t>
      </w:r>
    </w:p>
    <w:p w14:paraId="3043BC9C" w14:textId="77777777" w:rsidR="006E41FB" w:rsidRPr="001F57A0" w:rsidRDefault="006E41FB" w:rsidP="006E41FB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 Magic Numbers: Predict</w:t>
      </w:r>
      <w:r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Pr="00796379">
        <w:rPr>
          <w:rFonts w:eastAsiaTheme="minorHAnsi" w:cstheme="minorBidi"/>
          <w:caps w:val="0"/>
          <w:szCs w:val="22"/>
        </w:rPr>
        <w:t>ardware requirements (CPU, RAM</w:t>
      </w:r>
      <w:r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>ustomer requirements</w:t>
      </w:r>
      <w:r>
        <w:rPr>
          <w:rFonts w:eastAsiaTheme="minorHAnsi" w:cstheme="minorBidi"/>
          <w:caps w:val="0"/>
          <w:szCs w:val="22"/>
        </w:rPr>
        <w:t>.</w:t>
      </w:r>
    </w:p>
    <w:p w14:paraId="31A77CD9" w14:textId="77777777" w:rsidR="006E41FB" w:rsidRPr="00796379" w:rsidRDefault="006E41FB" w:rsidP="006E41FB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Automate HDFC collection process. Fresh UI, Integrating HCP for storage, SSO Authenticating server &amp; Centralized Exclusion.</w:t>
      </w:r>
    </w:p>
    <w:p w14:paraId="016D51F3" w14:textId="77777777" w:rsidR="006E41FB" w:rsidRPr="001F57A0" w:rsidRDefault="006E41FB" w:rsidP="006E41FB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Awarded with Excellence Award 2016 and won /</w:t>
      </w:r>
      <w:proofErr w:type="spellStart"/>
      <w:r w:rsidRPr="001F57A0">
        <w:rPr>
          <w:rFonts w:eastAsiaTheme="minorHAnsi" w:cstheme="minorBidi"/>
          <w:caps w:val="0"/>
          <w:szCs w:val="22"/>
        </w:rPr>
        <w:t>tmp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2014 (10 days 24x7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t).</w:t>
      </w:r>
    </w:p>
    <w:p w14:paraId="59ED84D5" w14:textId="77777777" w:rsidR="006E41FB" w:rsidRDefault="006E41FB" w:rsidP="006E41FB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Part of </w:t>
      </w:r>
      <w:r w:rsidRPr="00E5307B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>Hiring team for the 2016 and 2017 batches. (Question preparation, Interview Rounds and training after hiring)</w:t>
      </w:r>
      <w:r>
        <w:rPr>
          <w:rFonts w:eastAsiaTheme="minorHAnsi" w:cstheme="minorBidi"/>
          <w:caps w:val="0"/>
          <w:szCs w:val="22"/>
        </w:rPr>
        <w:t>.</w:t>
      </w:r>
    </w:p>
    <w:p w14:paraId="080DCA02" w14:textId="77777777" w:rsidR="006E41FB" w:rsidRPr="00B57EE4" w:rsidRDefault="006E41FB" w:rsidP="006E41FB">
      <w:pPr>
        <w:pStyle w:val="Heading2"/>
        <w:keepNext w:val="0"/>
        <w:keepLines w:val="0"/>
        <w:tabs>
          <w:tab w:val="left" w:pos="10065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 xml:space="preserve">Software Developer Intern / </w:t>
      </w:r>
      <w:r w:rsidRPr="00335B91">
        <w:rPr>
          <w:rStyle w:val="Emphasis"/>
          <w:sz w:val="28"/>
        </w:rPr>
        <w:t>Morphing Machines, Bangalore</w:t>
      </w:r>
      <w:r>
        <w:rPr>
          <w:rStyle w:val="Emphasis"/>
          <w:sz w:val="28"/>
        </w:rPr>
        <w:t>, India.</w:t>
      </w:r>
      <w:r>
        <w:rPr>
          <w:rStyle w:val="Emphasis"/>
          <w:sz w:val="28"/>
        </w:rPr>
        <w:tab/>
      </w:r>
      <w:r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140B5983" w14:textId="09645492" w:rsidR="006E41FB" w:rsidRDefault="006E41FB" w:rsidP="006E41FB">
      <w:pPr>
        <w:pStyle w:val="ListParagraph"/>
        <w:numPr>
          <w:ilvl w:val="0"/>
          <w:numId w:val="13"/>
        </w:numPr>
      </w:pPr>
      <w:r>
        <w:t>D</w:t>
      </w:r>
      <w:r w:rsidRPr="005C2BF2">
        <w:t xml:space="preserve">esigned and developed the front-end </w:t>
      </w:r>
      <w:r>
        <w:t>interf</w:t>
      </w:r>
      <w:r w:rsidRPr="005C2BF2">
        <w:t xml:space="preserve">ace </w:t>
      </w:r>
      <w:r>
        <w:t>for a research project called ‘Development of A Flexible Framework for A Network On Chip’. We wrote a research paper about it (</w:t>
      </w:r>
      <w:hyperlink r:id="rId15" w:history="1">
        <w:r w:rsidRPr="00796379">
          <w:rPr>
            <w:rStyle w:val="Hyperlink"/>
          </w:rPr>
          <w:t>GitHub</w:t>
        </w:r>
      </w:hyperlink>
      <w:r>
        <w:t xml:space="preserve">). </w:t>
      </w:r>
    </w:p>
    <w:p w14:paraId="450779F7" w14:textId="7DFE3E7B" w:rsidR="006E41FB" w:rsidRDefault="006E41FB" w:rsidP="006E41FB">
      <w:pPr>
        <w:pStyle w:val="ListParagraph"/>
        <w:numPr>
          <w:ilvl w:val="0"/>
          <w:numId w:val="13"/>
        </w:numPr>
      </w:pPr>
      <w:r>
        <w:t xml:space="preserve">UI starts with a 4 page Wizard then shows </w:t>
      </w:r>
      <w:hyperlink r:id="rId16" w:history="1">
        <w:r w:rsidRPr="004701DC">
          <w:rPr>
            <w:rStyle w:val="Hyperlink"/>
          </w:rPr>
          <w:t>EMF</w:t>
        </w:r>
      </w:hyperlink>
      <w:r>
        <w:t xml:space="preserve"> based resulted graph using </w:t>
      </w:r>
      <w:hyperlink r:id="rId17" w:history="1">
        <w:proofErr w:type="spellStart"/>
        <w:r w:rsidRPr="004701DC">
          <w:rPr>
            <w:rStyle w:val="Hyperlink"/>
          </w:rPr>
          <w:t>Graphiti</w:t>
        </w:r>
        <w:proofErr w:type="spellEnd"/>
      </w:hyperlink>
      <w:r>
        <w:t xml:space="preserve"> and finally produce a XML for the python written scripts which run and produce </w:t>
      </w:r>
      <w:hyperlink r:id="rId18" w:history="1">
        <w:r w:rsidRPr="0004655D">
          <w:rPr>
            <w:rStyle w:val="Hyperlink"/>
          </w:rPr>
          <w:t>VHDL</w:t>
        </w:r>
      </w:hyperlink>
      <w:r>
        <w:rPr>
          <w:rFonts w:ascii="Arial" w:hAnsi="Arial" w:cs="Arial"/>
          <w:color w:val="222222"/>
          <w:shd w:val="clear" w:color="auto" w:fill="FFFFFF"/>
        </w:rPr>
        <w:t> </w:t>
      </w:r>
      <w:r>
        <w:t xml:space="preserve">based back-end </w:t>
      </w:r>
      <w:hyperlink r:id="rId19" w:history="1">
        <w:r w:rsidRPr="0004655D">
          <w:rPr>
            <w:rStyle w:val="Hyperlink"/>
          </w:rPr>
          <w:t>NOC</w:t>
        </w:r>
      </w:hyperlink>
      <w:r>
        <w:t>.</w:t>
      </w:r>
    </w:p>
    <w:p w14:paraId="3EC1A04A" w14:textId="535AECA5" w:rsidR="00434074" w:rsidRDefault="00E77A74" w:rsidP="00434074">
      <w:pPr>
        <w:pStyle w:val="Heading1"/>
      </w:pPr>
      <w:r w:rsidRPr="00434074">
        <w:lastRenderedPageBreak/>
        <w:t>Activities</w:t>
      </w:r>
    </w:p>
    <w:p w14:paraId="0A4B3854" w14:textId="4693646E" w:rsidR="00796379" w:rsidRPr="00796379" w:rsidRDefault="00796379" w:rsidP="00796379">
      <w:pPr>
        <w:rPr>
          <w:b/>
        </w:rPr>
      </w:pPr>
      <w:r w:rsidRPr="00796379">
        <w:rPr>
          <w:b/>
        </w:rPr>
        <w:t>After College:</w:t>
      </w:r>
    </w:p>
    <w:p w14:paraId="02BC96FB" w14:textId="37F33D2A" w:rsidR="00796379" w:rsidRPr="00796379" w:rsidRDefault="00796379" w:rsidP="00796379">
      <w:pPr>
        <w:pStyle w:val="ListParagraph"/>
        <w:numPr>
          <w:ilvl w:val="0"/>
          <w:numId w:val="26"/>
        </w:numPr>
      </w:pPr>
      <w:r w:rsidRPr="00796379">
        <w:t>TOEFL exam scored 95/120 (Jan 2018).</w:t>
      </w:r>
    </w:p>
    <w:p w14:paraId="36281EC8" w14:textId="7C71104C" w:rsidR="00796379" w:rsidRPr="00796379" w:rsidRDefault="00796379" w:rsidP="00796379">
      <w:pPr>
        <w:pStyle w:val="ListParagraph"/>
        <w:numPr>
          <w:ilvl w:val="0"/>
          <w:numId w:val="26"/>
        </w:numPr>
      </w:pPr>
      <w:r w:rsidRPr="00796379">
        <w:t>Completed Spoken English Upper Intermediate course with Very Good result from British Council, New Delhi.</w:t>
      </w:r>
    </w:p>
    <w:p w14:paraId="0EBECF54" w14:textId="56B34342" w:rsidR="00512E0D" w:rsidRPr="00512E0D" w:rsidRDefault="00512E0D" w:rsidP="00512E0D">
      <w:pPr>
        <w:rPr>
          <w:b/>
        </w:rPr>
      </w:pPr>
      <w:r w:rsidRPr="00512E0D">
        <w:rPr>
          <w:b/>
        </w:rPr>
        <w:t>During College:</w:t>
      </w:r>
    </w:p>
    <w:p w14:paraId="35AF3352" w14:textId="1E4110FC" w:rsidR="00512E0D" w:rsidRDefault="00512E0D" w:rsidP="00512E0D">
      <w:pPr>
        <w:pStyle w:val="ListParagraph"/>
        <w:numPr>
          <w:ilvl w:val="0"/>
          <w:numId w:val="17"/>
        </w:numPr>
      </w:pPr>
      <w:r>
        <w:t xml:space="preserve">Attended Workshops:  </w:t>
      </w:r>
    </w:p>
    <w:p w14:paraId="7624F225" w14:textId="70B9E9C6" w:rsidR="00512E0D" w:rsidRDefault="00512E0D" w:rsidP="00512E0D">
      <w:pPr>
        <w:pStyle w:val="ListParagraph"/>
        <w:numPr>
          <w:ilvl w:val="5"/>
          <w:numId w:val="18"/>
        </w:numPr>
      </w:pPr>
      <w:r>
        <w:t xml:space="preserve">Ethical hacking &amp; Information security by </w:t>
      </w:r>
      <w:proofErr w:type="spellStart"/>
      <w:r>
        <w:t>Kyrion</w:t>
      </w:r>
      <w:proofErr w:type="spellEnd"/>
      <w:r>
        <w:t xml:space="preserve"> Digital Securities 2010. (In 1</w:t>
      </w:r>
      <w:r w:rsidRPr="00512E0D">
        <w:rPr>
          <w:vertAlign w:val="superscript"/>
        </w:rPr>
        <w:t>st</w:t>
      </w:r>
      <w:r>
        <w:t xml:space="preserve"> year).</w:t>
      </w:r>
    </w:p>
    <w:p w14:paraId="2E7AFFB2" w14:textId="11371CCC" w:rsidR="00512E0D" w:rsidRDefault="00512E0D" w:rsidP="00512E0D">
      <w:pPr>
        <w:pStyle w:val="ListParagraph"/>
        <w:numPr>
          <w:ilvl w:val="5"/>
          <w:numId w:val="18"/>
        </w:numPr>
      </w:pPr>
      <w:r>
        <w:t xml:space="preserve">Photoshop workshop </w:t>
      </w:r>
      <w:r w:rsidR="006653E7">
        <w:t>in 2011</w:t>
      </w:r>
      <w:r>
        <w:t>.</w:t>
      </w:r>
    </w:p>
    <w:p w14:paraId="4FF2B67A" w14:textId="71D7595D" w:rsidR="00512E0D" w:rsidRDefault="006653E7" w:rsidP="00512E0D">
      <w:pPr>
        <w:pStyle w:val="ListParagraph"/>
        <w:numPr>
          <w:ilvl w:val="5"/>
          <w:numId w:val="18"/>
        </w:numPr>
      </w:pPr>
      <w:r>
        <w:t>Android workshop in 2012.</w:t>
      </w:r>
    </w:p>
    <w:p w14:paraId="2D4F4F25" w14:textId="019FB2A7" w:rsidR="00512E0D" w:rsidRDefault="00512E0D" w:rsidP="00512E0D">
      <w:pPr>
        <w:pStyle w:val="ListParagraph"/>
        <w:numPr>
          <w:ilvl w:val="4"/>
          <w:numId w:val="18"/>
        </w:numPr>
      </w:pPr>
      <w:r>
        <w:t>Participated in contests:</w:t>
      </w:r>
    </w:p>
    <w:p w14:paraId="76546B94" w14:textId="7C912743" w:rsidR="00512E0D" w:rsidRDefault="00512E0D" w:rsidP="00512E0D">
      <w:pPr>
        <w:pStyle w:val="ListParagraph"/>
        <w:numPr>
          <w:ilvl w:val="0"/>
          <w:numId w:val="19"/>
        </w:numPr>
      </w:pPr>
      <w:r>
        <w:t>1</w:t>
      </w:r>
      <w:r w:rsidRPr="00512E0D">
        <w:rPr>
          <w:vertAlign w:val="superscript"/>
        </w:rPr>
        <w:t>st</w:t>
      </w:r>
      <w:r>
        <w:t xml:space="preserve"> position in behind the Scene in </w:t>
      </w:r>
      <w:proofErr w:type="spellStart"/>
      <w:r>
        <w:t>MuKTi</w:t>
      </w:r>
      <w:proofErr w:type="spellEnd"/>
      <w:r>
        <w:t xml:space="preserve"> ‘13. (coding event).</w:t>
      </w:r>
    </w:p>
    <w:p w14:paraId="539900F5" w14:textId="77777777" w:rsidR="00512E0D" w:rsidRDefault="00512E0D" w:rsidP="00512E0D">
      <w:pPr>
        <w:pStyle w:val="ListParagraph"/>
        <w:numPr>
          <w:ilvl w:val="0"/>
          <w:numId w:val="19"/>
        </w:numPr>
      </w:pPr>
      <w:r>
        <w:t>1</w:t>
      </w:r>
      <w:r w:rsidRPr="00512E0D">
        <w:rPr>
          <w:vertAlign w:val="superscript"/>
        </w:rPr>
        <w:t>st</w:t>
      </w:r>
      <w:r>
        <w:t xml:space="preserve"> position in </w:t>
      </w:r>
      <w:proofErr w:type="spellStart"/>
      <w:r>
        <w:t>InCanity</w:t>
      </w:r>
      <w:proofErr w:type="spellEnd"/>
      <w:r>
        <w:t xml:space="preserve"> in </w:t>
      </w:r>
      <w:proofErr w:type="spellStart"/>
      <w:r>
        <w:t>MuKTi</w:t>
      </w:r>
      <w:proofErr w:type="spellEnd"/>
      <w:r>
        <w:t xml:space="preserve"> ‘13. (coding event).</w:t>
      </w:r>
    </w:p>
    <w:p w14:paraId="090A72D1" w14:textId="3B074E18" w:rsidR="00512E0D" w:rsidRDefault="00512E0D" w:rsidP="00512E0D">
      <w:pPr>
        <w:pStyle w:val="ListParagraph"/>
        <w:numPr>
          <w:ilvl w:val="0"/>
          <w:numId w:val="19"/>
        </w:numPr>
      </w:pPr>
      <w:r>
        <w:t>2</w:t>
      </w:r>
      <w:r w:rsidRPr="00512E0D">
        <w:rPr>
          <w:vertAlign w:val="superscript"/>
        </w:rPr>
        <w:t>nd</w:t>
      </w:r>
      <w:r>
        <w:t xml:space="preserve"> Position in Simplex in ANK ’</w:t>
      </w:r>
      <w:r w:rsidR="003009CB">
        <w:t>12. (</w:t>
      </w:r>
      <w:r>
        <w:t>coding event).</w:t>
      </w:r>
    </w:p>
    <w:p w14:paraId="202070F9" w14:textId="0B59A48D" w:rsidR="00512E0D" w:rsidRDefault="00512E0D" w:rsidP="00512E0D">
      <w:pPr>
        <w:pStyle w:val="ListParagraph"/>
        <w:numPr>
          <w:ilvl w:val="0"/>
          <w:numId w:val="19"/>
        </w:numPr>
      </w:pPr>
      <w:r>
        <w:t>Participated in National Robotic Contest 2013 Pune-India.</w:t>
      </w:r>
    </w:p>
    <w:p w14:paraId="179ABC41" w14:textId="77777777" w:rsidR="00512E0D" w:rsidRPr="00CA78D4" w:rsidRDefault="00512E0D" w:rsidP="00512E0D">
      <w:pPr>
        <w:rPr>
          <w:b/>
        </w:rPr>
      </w:pPr>
      <w:r w:rsidRPr="00CA78D4">
        <w:rPr>
          <w:b/>
        </w:rPr>
        <w:t>During School:</w:t>
      </w:r>
    </w:p>
    <w:p w14:paraId="51D2E0E0" w14:textId="77777777" w:rsidR="006653E7" w:rsidRDefault="00512E0D" w:rsidP="006653E7">
      <w:pPr>
        <w:pStyle w:val="ListParagraph"/>
        <w:numPr>
          <w:ilvl w:val="1"/>
          <w:numId w:val="17"/>
        </w:numPr>
      </w:pPr>
      <w:r>
        <w:t>82% Marks secured in Junior NTSC Mathematics. (Jan 2005)</w:t>
      </w:r>
    </w:p>
    <w:p w14:paraId="18D93DC7" w14:textId="4DCFF070" w:rsidR="00512E0D" w:rsidRDefault="00512E0D" w:rsidP="006653E7">
      <w:pPr>
        <w:pStyle w:val="ListParagraph"/>
        <w:numPr>
          <w:ilvl w:val="1"/>
          <w:numId w:val="17"/>
        </w:numPr>
      </w:pPr>
      <w:r>
        <w:t>MERIT in First Nationwide Biotechnology Olympiad</w:t>
      </w:r>
      <w:r w:rsidR="006653E7">
        <w:t xml:space="preserve"> with </w:t>
      </w:r>
      <w:r>
        <w:t>All India/state/school Ranks: 696/11/2 (Aug 2006)</w:t>
      </w:r>
    </w:p>
    <w:p w14:paraId="33810FE2" w14:textId="08142583" w:rsidR="00512E0D" w:rsidRDefault="00512E0D" w:rsidP="006653E7">
      <w:pPr>
        <w:pStyle w:val="ListParagraph"/>
        <w:numPr>
          <w:ilvl w:val="1"/>
          <w:numId w:val="17"/>
        </w:numPr>
      </w:pPr>
      <w:r>
        <w:t xml:space="preserve">Distinction in International Assessments for Indian </w:t>
      </w:r>
      <w:r w:rsidR="00CA78D4">
        <w:t>Schools</w:t>
      </w:r>
      <w:r w:rsidR="006653E7">
        <w:t xml:space="preserve"> Science with </w:t>
      </w:r>
      <w:r>
        <w:t>Top 4%.</w:t>
      </w:r>
    </w:p>
    <w:p w14:paraId="5173AB7A" w14:textId="3E5A3538" w:rsidR="00512E0D" w:rsidRDefault="00512E0D" w:rsidP="006653E7">
      <w:pPr>
        <w:pStyle w:val="ListParagraph"/>
        <w:numPr>
          <w:ilvl w:val="1"/>
          <w:numId w:val="17"/>
        </w:numPr>
      </w:pPr>
      <w:r>
        <w:t xml:space="preserve">Distinction in International Assessments for Indian </w:t>
      </w:r>
      <w:r w:rsidR="00CA78D4">
        <w:t>Schools</w:t>
      </w:r>
      <w:r w:rsidR="006653E7">
        <w:t xml:space="preserve"> Math with </w:t>
      </w:r>
      <w:r>
        <w:t>Top 5%.</w:t>
      </w:r>
    </w:p>
    <w:p w14:paraId="0153A105" w14:textId="3EA68CC8" w:rsidR="00512E0D" w:rsidRDefault="00512E0D" w:rsidP="003F5CC2">
      <w:pPr>
        <w:pStyle w:val="ListParagraph"/>
        <w:numPr>
          <w:ilvl w:val="1"/>
          <w:numId w:val="17"/>
        </w:numPr>
      </w:pPr>
      <w:r>
        <w:t>Participated in NSE in Astronomy 2008-2009 (Senior Level)</w:t>
      </w:r>
      <w:r w:rsidR="003F5CC2">
        <w:t xml:space="preserve"> A</w:t>
      </w:r>
      <w:r>
        <w:t>mong top 10%</w:t>
      </w:r>
      <w:r w:rsidR="003F5CC2">
        <w:t>.</w:t>
      </w:r>
    </w:p>
    <w:p w14:paraId="0054F671" w14:textId="4965C534" w:rsidR="00512E0D" w:rsidRDefault="00512E0D" w:rsidP="00512E0D">
      <w:pPr>
        <w:pStyle w:val="ListParagraph"/>
        <w:numPr>
          <w:ilvl w:val="3"/>
          <w:numId w:val="20"/>
        </w:numPr>
      </w:pPr>
      <w:r>
        <w:t xml:space="preserve">Ranked among the </w:t>
      </w:r>
      <w:r w:rsidR="003F5CC2">
        <w:t>2.4</w:t>
      </w:r>
      <w:r>
        <w:t>% of all student appeared in AIEEE-2010.</w:t>
      </w:r>
    </w:p>
    <w:p w14:paraId="567EF450" w14:textId="77777777" w:rsidR="00512E0D" w:rsidRPr="00CA78D4" w:rsidRDefault="00512E0D" w:rsidP="00CA78D4">
      <w:pPr>
        <w:rPr>
          <w:b/>
        </w:rPr>
      </w:pPr>
      <w:r w:rsidRPr="00CA78D4">
        <w:rPr>
          <w:b/>
        </w:rPr>
        <w:t>Extracurricular activities:</w:t>
      </w:r>
    </w:p>
    <w:p w14:paraId="29465BCC" w14:textId="77777777" w:rsidR="003F5CC2" w:rsidRDefault="00512E0D" w:rsidP="00002F81">
      <w:pPr>
        <w:pStyle w:val="ListParagraph"/>
        <w:numPr>
          <w:ilvl w:val="3"/>
          <w:numId w:val="20"/>
        </w:numPr>
      </w:pPr>
      <w:r>
        <w:t>Selected for 35</w:t>
      </w:r>
      <w:r w:rsidRPr="003F5CC2">
        <w:rPr>
          <w:vertAlign w:val="superscript"/>
        </w:rPr>
        <w:t>th</w:t>
      </w:r>
      <w:r>
        <w:t xml:space="preserve"> ,36</w:t>
      </w:r>
      <w:r w:rsidRPr="003F5CC2">
        <w:rPr>
          <w:vertAlign w:val="superscript"/>
        </w:rPr>
        <w:t>th</w:t>
      </w:r>
      <w:r>
        <w:t xml:space="preserve"> ,37</w:t>
      </w:r>
      <w:r w:rsidRPr="003F5CC2">
        <w:rPr>
          <w:vertAlign w:val="superscript"/>
        </w:rPr>
        <w:t>th</w:t>
      </w:r>
      <w:r>
        <w:t xml:space="preserve"> K.V. National Sports meet </w:t>
      </w:r>
      <w:r w:rsidR="003F5CC2">
        <w:t xml:space="preserve">in chess </w:t>
      </w:r>
      <w:r>
        <w:t>after getting 3</w:t>
      </w:r>
      <w:r w:rsidR="00CA78D4" w:rsidRPr="003F5CC2">
        <w:rPr>
          <w:vertAlign w:val="superscript"/>
        </w:rPr>
        <w:t>rd</w:t>
      </w:r>
      <w:r w:rsidR="00CA78D4">
        <w:t>,</w:t>
      </w:r>
      <w:r>
        <w:t xml:space="preserve"> 1</w:t>
      </w:r>
      <w:r w:rsidRPr="003F5CC2">
        <w:rPr>
          <w:vertAlign w:val="superscript"/>
        </w:rPr>
        <w:t>st</w:t>
      </w:r>
      <w:r>
        <w:t xml:space="preserve"> and 2</w:t>
      </w:r>
      <w:r w:rsidR="00CA78D4" w:rsidRPr="003F5CC2">
        <w:rPr>
          <w:vertAlign w:val="superscript"/>
        </w:rPr>
        <w:t>nd</w:t>
      </w:r>
      <w:r w:rsidR="00CA78D4">
        <w:t xml:space="preserve"> position</w:t>
      </w:r>
      <w:r>
        <w:t xml:space="preserve"> in Regional Sports meet in</w:t>
      </w:r>
      <w:r w:rsidR="00CA78D4">
        <w:t xml:space="preserve"> </w:t>
      </w:r>
      <w:r>
        <w:t xml:space="preserve">2007,2006 and 2005 respectively </w:t>
      </w:r>
    </w:p>
    <w:p w14:paraId="2C98F440" w14:textId="47EEA540" w:rsidR="00512E0D" w:rsidRDefault="00512E0D" w:rsidP="00002F81">
      <w:pPr>
        <w:pStyle w:val="ListParagraph"/>
        <w:numPr>
          <w:ilvl w:val="3"/>
          <w:numId w:val="20"/>
        </w:numPr>
      </w:pPr>
      <w:r>
        <w:t>Participated 3 time</w:t>
      </w:r>
      <w:r w:rsidR="003F5CC2">
        <w:t>s</w:t>
      </w:r>
      <w:r>
        <w:t xml:space="preserve"> in 8-10 Days High Altitude Trekking </w:t>
      </w:r>
      <w:proofErr w:type="spellStart"/>
      <w:r>
        <w:t>Programme</w:t>
      </w:r>
      <w:proofErr w:type="spellEnd"/>
      <w:r>
        <w:t xml:space="preserve"> (Manali,</w:t>
      </w:r>
      <w:r w:rsidR="00CA78D4">
        <w:t xml:space="preserve"> </w:t>
      </w:r>
      <w:r>
        <w:t>Shimla) and coved 110 K.M. and gained</w:t>
      </w:r>
      <w:r w:rsidR="00CA78D4">
        <w:t xml:space="preserve"> </w:t>
      </w:r>
      <w:r>
        <w:t>12000 feet height.</w:t>
      </w:r>
    </w:p>
    <w:p w14:paraId="4466ADEA" w14:textId="77777777" w:rsidR="00443487" w:rsidRPr="00372F2F" w:rsidRDefault="00443487" w:rsidP="00443487">
      <w:pPr>
        <w:rPr>
          <w:rFonts w:asciiTheme="majorHAnsi" w:hAnsiTheme="majorHAnsi"/>
          <w:b/>
          <w:bCs/>
          <w:color w:val="auto"/>
          <w:sz w:val="36"/>
          <w:szCs w:val="36"/>
        </w:rPr>
      </w:pPr>
      <w:r w:rsidRPr="00372F2F">
        <w:rPr>
          <w:rFonts w:asciiTheme="majorHAnsi" w:hAnsiTheme="majorHAnsi"/>
          <w:b/>
          <w:bCs/>
          <w:color w:val="auto"/>
          <w:sz w:val="36"/>
          <w:szCs w:val="36"/>
        </w:rPr>
        <w:t>Hobbies</w:t>
      </w:r>
    </w:p>
    <w:p w14:paraId="322ABF0D" w14:textId="77777777" w:rsidR="00443487" w:rsidRDefault="00443487" w:rsidP="00443487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Video Games</w:t>
      </w:r>
      <w:r>
        <w:t xml:space="preserve"> (2nd</w:t>
      </w:r>
      <w:r w:rsidRPr="000459C2">
        <w:t xml:space="preserve"> in COBX</w:t>
      </w:r>
      <w:r>
        <w:t xml:space="preserve"> and </w:t>
      </w:r>
      <w:proofErr w:type="spellStart"/>
      <w:r w:rsidRPr="000459C2">
        <w:t>Aorus</w:t>
      </w:r>
      <w:proofErr w:type="spellEnd"/>
      <w:r w:rsidRPr="000459C2">
        <w:t xml:space="preserve"> Land</w:t>
      </w:r>
      <w:r>
        <w:t xml:space="preserve"> 2017</w:t>
      </w:r>
      <w:r w:rsidRPr="000459C2">
        <w:t xml:space="preserve"> National DOTA 2 tournament</w:t>
      </w:r>
      <w:r>
        <w:t xml:space="preserve">, Won </w:t>
      </w:r>
      <w:proofErr w:type="spellStart"/>
      <w:r w:rsidRPr="000459C2">
        <w:t>Playtonia</w:t>
      </w:r>
      <w:proofErr w:type="spellEnd"/>
      <w:r>
        <w:t xml:space="preserve"> &amp; </w:t>
      </w:r>
      <w:r w:rsidRPr="000459C2">
        <w:t>Indian LAN Gaming Cup</w:t>
      </w:r>
      <w:r>
        <w:t>)</w:t>
      </w:r>
    </w:p>
    <w:p w14:paraId="2CF035C8" w14:textId="77777777" w:rsidR="00443487" w:rsidRDefault="00443487" w:rsidP="00443487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Karate</w:t>
      </w:r>
      <w:r>
        <w:t xml:space="preserve"> (Green belt </w:t>
      </w:r>
      <w:proofErr w:type="spellStart"/>
      <w:r w:rsidRPr="00372F2F">
        <w:t>Shūkōkai</w:t>
      </w:r>
      <w:proofErr w:type="spellEnd"/>
      <w:r>
        <w:t xml:space="preserve"> </w:t>
      </w:r>
      <w:r w:rsidRPr="00372F2F">
        <w:t>Karate</w:t>
      </w:r>
      <w:r>
        <w:t>)</w:t>
      </w:r>
    </w:p>
    <w:p w14:paraId="164C0E41" w14:textId="77777777" w:rsidR="00443487" w:rsidRDefault="00443487" w:rsidP="00443487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Solving Programming Problems</w:t>
      </w:r>
      <w:r>
        <w:t xml:space="preserve"> (1</w:t>
      </w:r>
      <w:r w:rsidRPr="00512E0D">
        <w:rPr>
          <w:vertAlign w:val="superscript"/>
        </w:rPr>
        <w:t>st</w:t>
      </w:r>
      <w:r>
        <w:t xml:space="preserve"> place in behind the Scene and </w:t>
      </w:r>
      <w:proofErr w:type="spellStart"/>
      <w:r>
        <w:t>InCanity</w:t>
      </w:r>
      <w:proofErr w:type="spellEnd"/>
      <w:r>
        <w:t xml:space="preserve"> in </w:t>
      </w:r>
      <w:proofErr w:type="spellStart"/>
      <w:r>
        <w:t>MuKTi</w:t>
      </w:r>
      <w:proofErr w:type="spellEnd"/>
      <w:r>
        <w:t xml:space="preserve"> ’13 and 2</w:t>
      </w:r>
      <w:r w:rsidRPr="00512E0D">
        <w:rPr>
          <w:vertAlign w:val="superscript"/>
        </w:rPr>
        <w:t>nd</w:t>
      </w:r>
      <w:r>
        <w:t xml:space="preserve"> place in Simplex in ANK ’12)</w:t>
      </w:r>
    </w:p>
    <w:p w14:paraId="7ECB89DC" w14:textId="01BD6406" w:rsidR="00443487" w:rsidRDefault="00443487" w:rsidP="00443487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Playing Chess</w:t>
      </w:r>
      <w:r>
        <w:t xml:space="preserve"> (3</w:t>
      </w:r>
      <w:r w:rsidRPr="003F5CC2">
        <w:rPr>
          <w:vertAlign w:val="superscript"/>
        </w:rPr>
        <w:t>rd</w:t>
      </w:r>
      <w:r>
        <w:t>, 1</w:t>
      </w:r>
      <w:r w:rsidRPr="003F5CC2">
        <w:rPr>
          <w:vertAlign w:val="superscript"/>
        </w:rPr>
        <w:t>st</w:t>
      </w:r>
      <w:r>
        <w:t xml:space="preserve"> and 2</w:t>
      </w:r>
      <w:r w:rsidRPr="003F5CC2">
        <w:rPr>
          <w:vertAlign w:val="superscript"/>
        </w:rPr>
        <w:t>nd</w:t>
      </w:r>
      <w:r>
        <w:t xml:space="preserve"> position in Regional Sports meet in 2007,2006 and 2005. Hence went to Nationals 3 times)</w:t>
      </w:r>
    </w:p>
    <w:p w14:paraId="59B2E50A" w14:textId="3C02B05C" w:rsidR="00443487" w:rsidRPr="006E41FB" w:rsidRDefault="00443487" w:rsidP="00443487">
      <w:pPr>
        <w:pStyle w:val="ListParagraph"/>
        <w:numPr>
          <w:ilvl w:val="0"/>
          <w:numId w:val="29"/>
        </w:numPr>
        <w:ind w:left="417"/>
        <w:rPr>
          <w:b/>
          <w:bCs/>
        </w:rPr>
      </w:pPr>
      <w:r w:rsidRPr="006E41FB">
        <w:rPr>
          <w:b/>
          <w:bCs/>
        </w:rPr>
        <w:t>Watching Movies &amp; TV Shows</w:t>
      </w:r>
    </w:p>
    <w:p w14:paraId="4E349881" w14:textId="46ADC97C" w:rsidR="00443487" w:rsidRPr="006E41FB" w:rsidRDefault="00443487" w:rsidP="00443487">
      <w:pPr>
        <w:pStyle w:val="ListParagraph"/>
        <w:numPr>
          <w:ilvl w:val="0"/>
          <w:numId w:val="29"/>
        </w:numPr>
        <w:ind w:left="417"/>
        <w:rPr>
          <w:b/>
          <w:bCs/>
        </w:rPr>
      </w:pPr>
      <w:r w:rsidRPr="006E41FB">
        <w:rPr>
          <w:b/>
          <w:bCs/>
        </w:rPr>
        <w:t>Listening to music</w:t>
      </w:r>
    </w:p>
    <w:p w14:paraId="35EBAE92" w14:textId="5A63A6CB" w:rsidR="002E2A80" w:rsidRPr="006E41FB" w:rsidRDefault="00443487" w:rsidP="00443487">
      <w:pPr>
        <w:pStyle w:val="ListParagraph"/>
        <w:numPr>
          <w:ilvl w:val="0"/>
          <w:numId w:val="29"/>
        </w:numPr>
        <w:ind w:left="417"/>
        <w:rPr>
          <w:b/>
          <w:bCs/>
        </w:rPr>
      </w:pPr>
      <w:r w:rsidRPr="006E41FB">
        <w:rPr>
          <w:b/>
          <w:bCs/>
        </w:rPr>
        <w:t>Football</w:t>
      </w:r>
    </w:p>
    <w:p w14:paraId="51A0F89B" w14:textId="1DAFF9D5" w:rsidR="004704AA" w:rsidRDefault="004704AA" w:rsidP="00512E0D"/>
    <w:p w14:paraId="031031AE" w14:textId="1F4E96C3" w:rsidR="006E41FB" w:rsidRDefault="006E41FB" w:rsidP="00512E0D"/>
    <w:p w14:paraId="24FA7350" w14:textId="37267E95" w:rsidR="006E41FB" w:rsidRDefault="006E41FB" w:rsidP="00512E0D"/>
    <w:p w14:paraId="5AD2EEA6" w14:textId="691A2BF2" w:rsidR="006E41FB" w:rsidRDefault="006E41FB" w:rsidP="00512E0D"/>
    <w:p w14:paraId="2C14D45B" w14:textId="3623810C" w:rsidR="006E41FB" w:rsidRDefault="006E41FB" w:rsidP="00512E0D"/>
    <w:p w14:paraId="0B1A88F9" w14:textId="1405633E" w:rsidR="006E41FB" w:rsidRDefault="006E41FB" w:rsidP="00512E0D"/>
    <w:p w14:paraId="2DBD1080" w14:textId="492EC336" w:rsidR="006E41FB" w:rsidRDefault="006E41FB" w:rsidP="00512E0D"/>
    <w:p w14:paraId="2203B7C0" w14:textId="03ACFF05" w:rsidR="006E41FB" w:rsidRDefault="006E41FB" w:rsidP="00512E0D"/>
    <w:p w14:paraId="461DFA16" w14:textId="77777777" w:rsidR="006E41FB" w:rsidRPr="00372F2F" w:rsidRDefault="006E41FB" w:rsidP="006E41FB">
      <w:pPr>
        <w:rPr>
          <w:rFonts w:asciiTheme="majorHAnsi" w:hAnsiTheme="majorHAnsi"/>
          <w:b/>
          <w:bCs/>
          <w:color w:val="auto"/>
          <w:sz w:val="36"/>
          <w:szCs w:val="36"/>
        </w:rPr>
      </w:pPr>
      <w:bookmarkStart w:id="0" w:name="_Hlk20704612"/>
      <w:r>
        <w:rPr>
          <w:rFonts w:asciiTheme="majorHAnsi" w:hAnsiTheme="majorHAnsi"/>
          <w:b/>
          <w:bCs/>
          <w:color w:val="auto"/>
          <w:sz w:val="36"/>
          <w:szCs w:val="36"/>
        </w:rPr>
        <w:t>References</w:t>
      </w:r>
    </w:p>
    <w:p w14:paraId="070FEE78" w14:textId="77777777" w:rsidR="006E41FB" w:rsidRDefault="006E41FB" w:rsidP="006E41FB">
      <w:pPr>
        <w:pStyle w:val="ListParagraph"/>
        <w:numPr>
          <w:ilvl w:val="0"/>
          <w:numId w:val="29"/>
        </w:numPr>
        <w:ind w:left="417"/>
      </w:pPr>
      <w:r>
        <w:rPr>
          <w:b/>
          <w:bCs/>
        </w:rPr>
        <w:t>Sahil Gandhi (</w:t>
      </w:r>
      <w:hyperlink r:id="rId20" w:history="1">
        <w:r w:rsidRPr="002964AD">
          <w:rPr>
            <w:rStyle w:val="Hyperlink"/>
          </w:rPr>
          <w:t>sahilgandhi2011@gmail.com</w:t>
        </w:r>
      </w:hyperlink>
      <w:r>
        <w:rPr>
          <w:b/>
          <w:bCs/>
        </w:rPr>
        <w:t xml:space="preserve">) – </w:t>
      </w:r>
      <w:r w:rsidRPr="003F1062">
        <w:t>Product Evangelist</w:t>
      </w:r>
      <w:r>
        <w:t xml:space="preserve">, </w:t>
      </w:r>
      <w:r w:rsidRPr="003F1062">
        <w:rPr>
          <w:iCs/>
        </w:rPr>
        <w:t>Drishti-Soft Solutions aka Ameyo</w:t>
      </w:r>
      <w:r>
        <w:rPr>
          <w:iCs/>
        </w:rPr>
        <w:t>.</w:t>
      </w:r>
    </w:p>
    <w:p w14:paraId="093C2838" w14:textId="77777777" w:rsidR="006E41FB" w:rsidRDefault="006E41FB" w:rsidP="006E41FB">
      <w:pPr>
        <w:pStyle w:val="ListParagraph"/>
        <w:numPr>
          <w:ilvl w:val="0"/>
          <w:numId w:val="29"/>
        </w:numPr>
        <w:ind w:left="417"/>
      </w:pPr>
      <w:r w:rsidRPr="003F1062">
        <w:rPr>
          <w:b/>
          <w:bCs/>
        </w:rPr>
        <w:t xml:space="preserve">Dr. </w:t>
      </w:r>
      <w:proofErr w:type="spellStart"/>
      <w:r w:rsidRPr="003F1062">
        <w:rPr>
          <w:b/>
          <w:bCs/>
        </w:rPr>
        <w:t>Hausi</w:t>
      </w:r>
      <w:proofErr w:type="spellEnd"/>
      <w:r w:rsidRPr="003F1062">
        <w:rPr>
          <w:b/>
          <w:bCs/>
        </w:rPr>
        <w:t xml:space="preserve"> Müller</w:t>
      </w:r>
      <w:r>
        <w:rPr>
          <w:b/>
          <w:bCs/>
        </w:rPr>
        <w:t xml:space="preserve"> </w:t>
      </w:r>
      <w:r>
        <w:t>(</w:t>
      </w:r>
      <w:hyperlink r:id="rId21" w:history="1">
        <w:r w:rsidRPr="002964AD">
          <w:rPr>
            <w:rStyle w:val="Hyperlink"/>
          </w:rPr>
          <w:t>hausi@uvic.ca</w:t>
        </w:r>
      </w:hyperlink>
      <w:r>
        <w:t xml:space="preserve">) </w:t>
      </w:r>
      <w:r>
        <w:rPr>
          <w:b/>
          <w:bCs/>
        </w:rPr>
        <w:t>–</w:t>
      </w:r>
      <w:r>
        <w:t xml:space="preserve"> Professor, University of Victoria.</w:t>
      </w:r>
    </w:p>
    <w:p w14:paraId="1EC0141F" w14:textId="77777777" w:rsidR="006E41FB" w:rsidRDefault="006E41FB" w:rsidP="00512E0D">
      <w:bookmarkStart w:id="1" w:name="_GoBack"/>
      <w:bookmarkEnd w:id="0"/>
      <w:bookmarkEnd w:id="1"/>
    </w:p>
    <w:p w14:paraId="42502AB1" w14:textId="1EA9C7D8" w:rsidR="004704AA" w:rsidRDefault="004704AA" w:rsidP="00512E0D"/>
    <w:p w14:paraId="72646077" w14:textId="1417649B" w:rsidR="004704AA" w:rsidRDefault="004704AA" w:rsidP="00512E0D"/>
    <w:p w14:paraId="607B3784" w14:textId="720DBF68" w:rsidR="00443487" w:rsidRDefault="00443487" w:rsidP="00512E0D"/>
    <w:p w14:paraId="1474EDAC" w14:textId="64CEA0BF" w:rsidR="00443487" w:rsidRDefault="00443487" w:rsidP="00512E0D"/>
    <w:p w14:paraId="65F9A13E" w14:textId="77777777" w:rsidR="00443487" w:rsidRDefault="00443487" w:rsidP="00512E0D"/>
    <w:p w14:paraId="0C802372" w14:textId="0CEA1B07" w:rsidR="004704AA" w:rsidRDefault="008A084E" w:rsidP="00512E0D">
      <w:r>
        <w:t>Practice:-</w:t>
      </w:r>
    </w:p>
    <w:p w14:paraId="14EB9ED7" w14:textId="5C293A46" w:rsidR="004704AA" w:rsidRDefault="004704AA" w:rsidP="00512E0D"/>
    <w:p w14:paraId="34AD7ED9" w14:textId="294DDB78" w:rsidR="004704AA" w:rsidRDefault="004704AA" w:rsidP="00512E0D"/>
    <w:p w14:paraId="2AE9505B" w14:textId="77777777" w:rsidR="004704AA" w:rsidRDefault="004704AA" w:rsidP="00512E0D"/>
    <w:p w14:paraId="1F3D2C50" w14:textId="53C9E238" w:rsidR="002E2A80" w:rsidRDefault="002E2A80" w:rsidP="00512E0D"/>
    <w:p w14:paraId="02F84E85" w14:textId="121AF0C5" w:rsidR="002E2A80" w:rsidRDefault="002E2A80" w:rsidP="00512E0D"/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2987"/>
        <w:gridCol w:w="2985"/>
        <w:gridCol w:w="2985"/>
        <w:gridCol w:w="2985"/>
      </w:tblGrid>
      <w:tr w:rsidR="00642116" w14:paraId="3D809C80" w14:textId="77777777" w:rsidTr="00642116">
        <w:tc>
          <w:tcPr>
            <w:tcW w:w="2988" w:type="dxa"/>
          </w:tcPr>
          <w:p w14:paraId="036A7B95" w14:textId="51136510" w:rsidR="00642116" w:rsidRPr="002F3DFB" w:rsidRDefault="00642116" w:rsidP="00642116">
            <w:pPr>
              <w:rPr>
                <w:b/>
              </w:rPr>
            </w:pPr>
            <w:r w:rsidRPr="002F3DFB">
              <w:rPr>
                <w:b/>
              </w:rPr>
              <w:t>Common Questions</w:t>
            </w:r>
          </w:p>
        </w:tc>
        <w:tc>
          <w:tcPr>
            <w:tcW w:w="2988" w:type="dxa"/>
          </w:tcPr>
          <w:p w14:paraId="2713ADB1" w14:textId="41912CED" w:rsidR="00642116" w:rsidRPr="002F3DFB" w:rsidRDefault="00642116" w:rsidP="00642116">
            <w:pPr>
              <w:rPr>
                <w:b/>
              </w:rPr>
            </w:pPr>
            <w:r w:rsidRPr="002F3DFB">
              <w:rPr>
                <w:b/>
              </w:rPr>
              <w:t>Project 1</w:t>
            </w:r>
          </w:p>
        </w:tc>
        <w:tc>
          <w:tcPr>
            <w:tcW w:w="2988" w:type="dxa"/>
          </w:tcPr>
          <w:p w14:paraId="38FB195F" w14:textId="0F51BE4A" w:rsidR="00642116" w:rsidRPr="002F3DFB" w:rsidRDefault="00642116" w:rsidP="00642116">
            <w:pPr>
              <w:rPr>
                <w:b/>
              </w:rPr>
            </w:pPr>
            <w:r w:rsidRPr="002F3DFB">
              <w:rPr>
                <w:b/>
              </w:rPr>
              <w:t>Report Designer</w:t>
            </w:r>
          </w:p>
        </w:tc>
        <w:tc>
          <w:tcPr>
            <w:tcW w:w="2988" w:type="dxa"/>
          </w:tcPr>
          <w:p w14:paraId="14092296" w14:textId="7F914C53" w:rsidR="00642116" w:rsidRPr="002F3DFB" w:rsidRDefault="00642116" w:rsidP="00642116">
            <w:pPr>
              <w:rPr>
                <w:b/>
              </w:rPr>
            </w:pPr>
            <w:r w:rsidRPr="002F3DFB">
              <w:rPr>
                <w:b/>
              </w:rPr>
              <w:t>Project 3</w:t>
            </w:r>
          </w:p>
        </w:tc>
      </w:tr>
      <w:tr w:rsidR="00642116" w14:paraId="113791F7" w14:textId="77777777" w:rsidTr="00642116">
        <w:tc>
          <w:tcPr>
            <w:tcW w:w="2988" w:type="dxa"/>
          </w:tcPr>
          <w:p w14:paraId="0A00A355" w14:textId="5A81CA2C" w:rsidR="00642116" w:rsidRDefault="00642116" w:rsidP="00642116">
            <w:r>
              <w:t>Challenges</w:t>
            </w:r>
          </w:p>
        </w:tc>
        <w:tc>
          <w:tcPr>
            <w:tcW w:w="2988" w:type="dxa"/>
          </w:tcPr>
          <w:p w14:paraId="5586BCA2" w14:textId="77777777" w:rsidR="00642116" w:rsidRDefault="00642116" w:rsidP="00642116"/>
        </w:tc>
        <w:tc>
          <w:tcPr>
            <w:tcW w:w="2988" w:type="dxa"/>
          </w:tcPr>
          <w:p w14:paraId="2CFF7B01" w14:textId="2B969D6E" w:rsidR="00642116" w:rsidRDefault="00642116" w:rsidP="00642116">
            <w:r>
              <w:t xml:space="preserve">Complex model, object to </w:t>
            </w:r>
            <w:proofErr w:type="spellStart"/>
            <w:r>
              <w:t>ui</w:t>
            </w:r>
            <w:proofErr w:type="spellEnd"/>
          </w:p>
        </w:tc>
        <w:tc>
          <w:tcPr>
            <w:tcW w:w="2988" w:type="dxa"/>
          </w:tcPr>
          <w:p w14:paraId="601E9B45" w14:textId="77777777" w:rsidR="00642116" w:rsidRDefault="00642116" w:rsidP="00642116"/>
        </w:tc>
      </w:tr>
      <w:tr w:rsidR="00642116" w14:paraId="0FA0BB3E" w14:textId="77777777" w:rsidTr="00642116">
        <w:tc>
          <w:tcPr>
            <w:tcW w:w="2988" w:type="dxa"/>
          </w:tcPr>
          <w:p w14:paraId="1BE779CA" w14:textId="439265FC" w:rsidR="00642116" w:rsidRDefault="00642116" w:rsidP="00642116">
            <w:r>
              <w:t>Mistakes/Failures</w:t>
            </w:r>
          </w:p>
        </w:tc>
        <w:tc>
          <w:tcPr>
            <w:tcW w:w="2988" w:type="dxa"/>
          </w:tcPr>
          <w:p w14:paraId="1A37F1AF" w14:textId="77777777" w:rsidR="00642116" w:rsidRDefault="00642116" w:rsidP="00642116"/>
        </w:tc>
        <w:tc>
          <w:tcPr>
            <w:tcW w:w="2988" w:type="dxa"/>
          </w:tcPr>
          <w:p w14:paraId="6F3F7BFF" w14:textId="77777777" w:rsidR="00642116" w:rsidRDefault="00642116" w:rsidP="00642116"/>
        </w:tc>
        <w:tc>
          <w:tcPr>
            <w:tcW w:w="2988" w:type="dxa"/>
          </w:tcPr>
          <w:p w14:paraId="7184D308" w14:textId="77777777" w:rsidR="00642116" w:rsidRDefault="00642116" w:rsidP="00642116"/>
        </w:tc>
      </w:tr>
      <w:tr w:rsidR="00642116" w14:paraId="52879AD8" w14:textId="77777777" w:rsidTr="00642116">
        <w:tc>
          <w:tcPr>
            <w:tcW w:w="2988" w:type="dxa"/>
          </w:tcPr>
          <w:p w14:paraId="243BEB34" w14:textId="1EAD995B" w:rsidR="00642116" w:rsidRDefault="00642116" w:rsidP="00642116">
            <w:r>
              <w:t>Enjoyed</w:t>
            </w:r>
          </w:p>
        </w:tc>
        <w:tc>
          <w:tcPr>
            <w:tcW w:w="2988" w:type="dxa"/>
          </w:tcPr>
          <w:p w14:paraId="29BAEDC7" w14:textId="77777777" w:rsidR="00642116" w:rsidRDefault="00642116" w:rsidP="00642116"/>
        </w:tc>
        <w:tc>
          <w:tcPr>
            <w:tcW w:w="2988" w:type="dxa"/>
          </w:tcPr>
          <w:p w14:paraId="0340B480" w14:textId="77777777" w:rsidR="00642116" w:rsidRDefault="00642116" w:rsidP="00642116"/>
        </w:tc>
        <w:tc>
          <w:tcPr>
            <w:tcW w:w="2988" w:type="dxa"/>
          </w:tcPr>
          <w:p w14:paraId="645957BB" w14:textId="77777777" w:rsidR="00642116" w:rsidRDefault="00642116" w:rsidP="00642116"/>
        </w:tc>
      </w:tr>
      <w:tr w:rsidR="00642116" w14:paraId="7960340B" w14:textId="77777777" w:rsidTr="00642116">
        <w:tc>
          <w:tcPr>
            <w:tcW w:w="2988" w:type="dxa"/>
          </w:tcPr>
          <w:p w14:paraId="374C2F41" w14:textId="5EC9ED10" w:rsidR="00642116" w:rsidRDefault="00642116" w:rsidP="00642116">
            <w:r>
              <w:t>Leadership</w:t>
            </w:r>
          </w:p>
        </w:tc>
        <w:tc>
          <w:tcPr>
            <w:tcW w:w="2988" w:type="dxa"/>
          </w:tcPr>
          <w:p w14:paraId="00BDA1D7" w14:textId="77777777" w:rsidR="00642116" w:rsidRDefault="00642116" w:rsidP="00642116"/>
        </w:tc>
        <w:tc>
          <w:tcPr>
            <w:tcW w:w="2988" w:type="dxa"/>
          </w:tcPr>
          <w:p w14:paraId="05F664B0" w14:textId="77777777" w:rsidR="00642116" w:rsidRDefault="00642116" w:rsidP="00642116"/>
        </w:tc>
        <w:tc>
          <w:tcPr>
            <w:tcW w:w="2988" w:type="dxa"/>
          </w:tcPr>
          <w:p w14:paraId="58817487" w14:textId="77777777" w:rsidR="00642116" w:rsidRDefault="00642116" w:rsidP="00642116"/>
        </w:tc>
      </w:tr>
      <w:tr w:rsidR="00642116" w14:paraId="4579A42F" w14:textId="77777777" w:rsidTr="00642116">
        <w:tc>
          <w:tcPr>
            <w:tcW w:w="2988" w:type="dxa"/>
          </w:tcPr>
          <w:p w14:paraId="7AB97225" w14:textId="3954C4FA" w:rsidR="00642116" w:rsidRDefault="00642116" w:rsidP="00642116">
            <w:r>
              <w:t>Conflicts</w:t>
            </w:r>
          </w:p>
        </w:tc>
        <w:tc>
          <w:tcPr>
            <w:tcW w:w="2988" w:type="dxa"/>
          </w:tcPr>
          <w:p w14:paraId="375CE1DD" w14:textId="77777777" w:rsidR="00642116" w:rsidRDefault="00642116" w:rsidP="00642116"/>
        </w:tc>
        <w:tc>
          <w:tcPr>
            <w:tcW w:w="2988" w:type="dxa"/>
          </w:tcPr>
          <w:p w14:paraId="0151AED6" w14:textId="77777777" w:rsidR="00642116" w:rsidRDefault="00642116" w:rsidP="00642116"/>
        </w:tc>
        <w:tc>
          <w:tcPr>
            <w:tcW w:w="2988" w:type="dxa"/>
          </w:tcPr>
          <w:p w14:paraId="35ACE929" w14:textId="77777777" w:rsidR="00642116" w:rsidRDefault="00642116" w:rsidP="00642116"/>
        </w:tc>
      </w:tr>
      <w:tr w:rsidR="00642116" w14:paraId="3184E319" w14:textId="77777777" w:rsidTr="00642116">
        <w:tc>
          <w:tcPr>
            <w:tcW w:w="2988" w:type="dxa"/>
          </w:tcPr>
          <w:p w14:paraId="669C7FA8" w14:textId="156B5935" w:rsidR="00642116" w:rsidRDefault="00642116" w:rsidP="00642116">
            <w:r>
              <w:t>What You'd Do Differently</w:t>
            </w:r>
          </w:p>
        </w:tc>
        <w:tc>
          <w:tcPr>
            <w:tcW w:w="2988" w:type="dxa"/>
          </w:tcPr>
          <w:p w14:paraId="1CDA2F0B" w14:textId="77777777" w:rsidR="00642116" w:rsidRDefault="00642116" w:rsidP="00642116"/>
        </w:tc>
        <w:tc>
          <w:tcPr>
            <w:tcW w:w="2988" w:type="dxa"/>
          </w:tcPr>
          <w:p w14:paraId="794B78C2" w14:textId="77777777" w:rsidR="00642116" w:rsidRDefault="00642116" w:rsidP="00642116"/>
        </w:tc>
        <w:tc>
          <w:tcPr>
            <w:tcW w:w="2988" w:type="dxa"/>
          </w:tcPr>
          <w:p w14:paraId="5F649A6B" w14:textId="77777777" w:rsidR="00642116" w:rsidRDefault="00642116" w:rsidP="00642116"/>
        </w:tc>
      </w:tr>
    </w:tbl>
    <w:p w14:paraId="26DFB166" w14:textId="735A5321" w:rsidR="00642116" w:rsidRDefault="00642116" w:rsidP="00642116"/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3980"/>
        <w:gridCol w:w="3981"/>
        <w:gridCol w:w="3981"/>
      </w:tblGrid>
      <w:tr w:rsidR="002F3DFB" w14:paraId="3B1B7A5D" w14:textId="77777777" w:rsidTr="002F3DFB">
        <w:tc>
          <w:tcPr>
            <w:tcW w:w="3980" w:type="dxa"/>
          </w:tcPr>
          <w:p w14:paraId="41127F9B" w14:textId="274AABA8" w:rsidR="002F3DFB" w:rsidRPr="002F3DFB" w:rsidRDefault="002F3DFB" w:rsidP="00642116">
            <w:pPr>
              <w:rPr>
                <w:b/>
              </w:rPr>
            </w:pPr>
            <w:r w:rsidRPr="002F3DFB">
              <w:rPr>
                <w:b/>
              </w:rPr>
              <w:t xml:space="preserve">Data Structures </w:t>
            </w:r>
          </w:p>
        </w:tc>
        <w:tc>
          <w:tcPr>
            <w:tcW w:w="3981" w:type="dxa"/>
          </w:tcPr>
          <w:p w14:paraId="7DB62D1B" w14:textId="6C2FDB15" w:rsidR="002F3DFB" w:rsidRPr="002F3DFB" w:rsidRDefault="002F3DFB" w:rsidP="00642116">
            <w:pPr>
              <w:rPr>
                <w:b/>
              </w:rPr>
            </w:pPr>
            <w:r w:rsidRPr="002F3DFB">
              <w:rPr>
                <w:b/>
              </w:rPr>
              <w:t>Algorithms</w:t>
            </w:r>
          </w:p>
        </w:tc>
        <w:tc>
          <w:tcPr>
            <w:tcW w:w="3981" w:type="dxa"/>
          </w:tcPr>
          <w:p w14:paraId="50ED4FCE" w14:textId="5618AE34" w:rsidR="002F3DFB" w:rsidRPr="002F3DFB" w:rsidRDefault="002F3DFB" w:rsidP="00642116">
            <w:pPr>
              <w:rPr>
                <w:b/>
              </w:rPr>
            </w:pPr>
            <w:r w:rsidRPr="002F3DFB">
              <w:rPr>
                <w:b/>
              </w:rPr>
              <w:t>Concepts</w:t>
            </w:r>
          </w:p>
        </w:tc>
      </w:tr>
      <w:tr w:rsidR="002F3DFB" w14:paraId="014EB643" w14:textId="77777777" w:rsidTr="002F3DFB">
        <w:tc>
          <w:tcPr>
            <w:tcW w:w="3980" w:type="dxa"/>
          </w:tcPr>
          <w:p w14:paraId="2832042C" w14:textId="394D6276" w:rsidR="002F3DFB" w:rsidRDefault="002F3DFB" w:rsidP="00642116">
            <w:r>
              <w:t>Linked Lists</w:t>
            </w:r>
          </w:p>
        </w:tc>
        <w:tc>
          <w:tcPr>
            <w:tcW w:w="3981" w:type="dxa"/>
          </w:tcPr>
          <w:p w14:paraId="21D6E347" w14:textId="456929DA" w:rsidR="002F3DFB" w:rsidRDefault="002F3DFB" w:rsidP="00642116">
            <w:r>
              <w:t>Breadth-First Search</w:t>
            </w:r>
          </w:p>
        </w:tc>
        <w:tc>
          <w:tcPr>
            <w:tcW w:w="3981" w:type="dxa"/>
          </w:tcPr>
          <w:p w14:paraId="4BD9E5B9" w14:textId="36544E33" w:rsidR="002F3DFB" w:rsidRDefault="002F3DFB" w:rsidP="00642116">
            <w:r>
              <w:t>Bit Manipulation</w:t>
            </w:r>
          </w:p>
        </w:tc>
      </w:tr>
      <w:tr w:rsidR="002F3DFB" w14:paraId="482030D0" w14:textId="77777777" w:rsidTr="002F3DFB">
        <w:tc>
          <w:tcPr>
            <w:tcW w:w="3980" w:type="dxa"/>
          </w:tcPr>
          <w:p w14:paraId="43B2E9D4" w14:textId="6F8E44F0" w:rsidR="002F3DFB" w:rsidRDefault="002F3DFB" w:rsidP="00642116">
            <w:r>
              <w:t>Trees, Tries &amp; Graphs</w:t>
            </w:r>
          </w:p>
        </w:tc>
        <w:tc>
          <w:tcPr>
            <w:tcW w:w="3981" w:type="dxa"/>
          </w:tcPr>
          <w:p w14:paraId="41C13A6A" w14:textId="71229228" w:rsidR="002F3DFB" w:rsidRDefault="002F3DFB" w:rsidP="00642116">
            <w:r>
              <w:t>Depth-First Search</w:t>
            </w:r>
          </w:p>
        </w:tc>
        <w:tc>
          <w:tcPr>
            <w:tcW w:w="3981" w:type="dxa"/>
          </w:tcPr>
          <w:p w14:paraId="2CEAD5FE" w14:textId="1AF849E8" w:rsidR="002F3DFB" w:rsidRDefault="002F3DFB" w:rsidP="00642116">
            <w:r>
              <w:t>Memory (Stack vs. Heap)</w:t>
            </w:r>
          </w:p>
        </w:tc>
      </w:tr>
      <w:tr w:rsidR="002F3DFB" w14:paraId="148301DC" w14:textId="77777777" w:rsidTr="002F3DFB">
        <w:tc>
          <w:tcPr>
            <w:tcW w:w="3980" w:type="dxa"/>
          </w:tcPr>
          <w:p w14:paraId="15FD769A" w14:textId="76905E26" w:rsidR="002F3DFB" w:rsidRDefault="002F3DFB" w:rsidP="00642116">
            <w:r>
              <w:t>Stacks &amp; Queues</w:t>
            </w:r>
          </w:p>
        </w:tc>
        <w:tc>
          <w:tcPr>
            <w:tcW w:w="3981" w:type="dxa"/>
          </w:tcPr>
          <w:p w14:paraId="37BBC005" w14:textId="42C9B36F" w:rsidR="002F3DFB" w:rsidRDefault="002F3DFB" w:rsidP="00642116">
            <w:r>
              <w:t>Binary Search</w:t>
            </w:r>
          </w:p>
        </w:tc>
        <w:tc>
          <w:tcPr>
            <w:tcW w:w="3981" w:type="dxa"/>
          </w:tcPr>
          <w:p w14:paraId="38C263FF" w14:textId="11851E7D" w:rsidR="002F3DFB" w:rsidRDefault="002F3DFB" w:rsidP="00642116">
            <w:r>
              <w:t>Recursion</w:t>
            </w:r>
          </w:p>
        </w:tc>
      </w:tr>
      <w:tr w:rsidR="002F3DFB" w14:paraId="42707217" w14:textId="77777777" w:rsidTr="002F3DFB">
        <w:tc>
          <w:tcPr>
            <w:tcW w:w="3980" w:type="dxa"/>
          </w:tcPr>
          <w:p w14:paraId="00EB0EB2" w14:textId="4166AF6D" w:rsidR="002F3DFB" w:rsidRDefault="002F3DFB" w:rsidP="00642116">
            <w:r>
              <w:t>Heaps</w:t>
            </w:r>
          </w:p>
        </w:tc>
        <w:tc>
          <w:tcPr>
            <w:tcW w:w="3981" w:type="dxa"/>
          </w:tcPr>
          <w:p w14:paraId="549F77DD" w14:textId="7627B6ED" w:rsidR="002F3DFB" w:rsidRDefault="002F3DFB" w:rsidP="00642116">
            <w:r>
              <w:t>Merge Sort</w:t>
            </w:r>
          </w:p>
        </w:tc>
        <w:tc>
          <w:tcPr>
            <w:tcW w:w="3981" w:type="dxa"/>
          </w:tcPr>
          <w:p w14:paraId="04C631C8" w14:textId="28443746" w:rsidR="002F3DFB" w:rsidRDefault="002F3DFB" w:rsidP="00642116">
            <w:r>
              <w:t>Dynamic Programming</w:t>
            </w:r>
          </w:p>
        </w:tc>
      </w:tr>
      <w:tr w:rsidR="002F3DFB" w14:paraId="1517ACA5" w14:textId="77777777" w:rsidTr="002F3DFB">
        <w:tc>
          <w:tcPr>
            <w:tcW w:w="3980" w:type="dxa"/>
          </w:tcPr>
          <w:p w14:paraId="6ED5AB2D" w14:textId="659C89B8" w:rsidR="002F3DFB" w:rsidRDefault="002F3DFB" w:rsidP="00642116">
            <w:r>
              <w:t xml:space="preserve">Vectors I </w:t>
            </w:r>
            <w:proofErr w:type="spellStart"/>
            <w:r>
              <w:t>ArrayLists</w:t>
            </w:r>
            <w:proofErr w:type="spellEnd"/>
            <w:r>
              <w:t xml:space="preserve">  , Hash Tables</w:t>
            </w:r>
          </w:p>
        </w:tc>
        <w:tc>
          <w:tcPr>
            <w:tcW w:w="3981" w:type="dxa"/>
          </w:tcPr>
          <w:p w14:paraId="1614E0DA" w14:textId="773CF2EF" w:rsidR="002F3DFB" w:rsidRDefault="002F3DFB" w:rsidP="00642116">
            <w:proofErr w:type="spellStart"/>
            <w:r>
              <w:t>QuickSort</w:t>
            </w:r>
            <w:proofErr w:type="spellEnd"/>
          </w:p>
        </w:tc>
        <w:tc>
          <w:tcPr>
            <w:tcW w:w="3981" w:type="dxa"/>
          </w:tcPr>
          <w:p w14:paraId="3A02B648" w14:textId="1F2D4F6B" w:rsidR="002F3DFB" w:rsidRDefault="002F3DFB" w:rsidP="00642116">
            <w:r>
              <w:t>Big 0 Time &amp; Space</w:t>
            </w:r>
          </w:p>
        </w:tc>
      </w:tr>
    </w:tbl>
    <w:p w14:paraId="7AB4CA5F" w14:textId="358B0950" w:rsidR="000A6EEF" w:rsidRDefault="000A6EEF" w:rsidP="002F3DFB"/>
    <w:p w14:paraId="4B0CB2A0" w14:textId="73DBF976" w:rsidR="000A6EEF" w:rsidRDefault="000A6EEF" w:rsidP="002F3DFB">
      <w:r>
        <w:rPr>
          <w:noProof/>
        </w:rPr>
        <w:drawing>
          <wp:anchor distT="0" distB="0" distL="114300" distR="114300" simplePos="0" relativeHeight="251658240" behindDoc="0" locked="0" layoutInCell="1" allowOverlap="1" wp14:anchorId="4273F697" wp14:editId="3CFA2A2D">
            <wp:simplePos x="0" y="0"/>
            <wp:positionH relativeFrom="column">
              <wp:posOffset>1365885</wp:posOffset>
            </wp:positionH>
            <wp:positionV relativeFrom="paragraph">
              <wp:posOffset>13335</wp:posOffset>
            </wp:positionV>
            <wp:extent cx="4467225" cy="222504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22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5F72B5" w14:textId="64DD7411" w:rsidR="000A6EEF" w:rsidRDefault="000A6EEF" w:rsidP="002F3DFB"/>
    <w:p w14:paraId="1BA8753F" w14:textId="7E1229C9" w:rsidR="000A6EEF" w:rsidRDefault="000A6EEF" w:rsidP="002F3DFB"/>
    <w:p w14:paraId="597AFB22" w14:textId="3EA0AD58" w:rsidR="000A6EEF" w:rsidRDefault="000A6EEF" w:rsidP="002F3DFB"/>
    <w:p w14:paraId="7FB41B88" w14:textId="0BBF459B" w:rsidR="002F3DFB" w:rsidRDefault="002F3DFB" w:rsidP="002F3DFB"/>
    <w:p w14:paraId="43DE048E" w14:textId="6CEF496A" w:rsidR="000A6EEF" w:rsidRDefault="000A6EEF" w:rsidP="002F3DFB"/>
    <w:p w14:paraId="32E06B15" w14:textId="24D8C9E7" w:rsidR="000A6EEF" w:rsidRDefault="000A6EEF" w:rsidP="002F3DFB"/>
    <w:p w14:paraId="66474021" w14:textId="771D571C" w:rsidR="00A95C2B" w:rsidRDefault="00687ACC" w:rsidP="00A95C2B">
      <w:r>
        <w:t>b</w:t>
      </w:r>
      <w:r w:rsidR="00A95C2B">
        <w:t>ottlenecks</w:t>
      </w:r>
    </w:p>
    <w:p w14:paraId="567422C1" w14:textId="4EFB53C2" w:rsidR="00A95C2B" w:rsidRDefault="00687ACC" w:rsidP="00A95C2B">
      <w:r>
        <w:t>u</w:t>
      </w:r>
      <w:r w:rsidR="00A95C2B">
        <w:t>nnecessary work</w:t>
      </w:r>
    </w:p>
    <w:p w14:paraId="2BC66D9F" w14:textId="3612BC02" w:rsidR="000A6EEF" w:rsidRDefault="00687ACC" w:rsidP="00A95C2B">
      <w:r>
        <w:t>D</w:t>
      </w:r>
      <w:r w:rsidR="00A95C2B">
        <w:t>uplicated work</w:t>
      </w:r>
    </w:p>
    <w:p w14:paraId="70EFEF49" w14:textId="456639F2" w:rsidR="000A6EEF" w:rsidRDefault="000A6EEF" w:rsidP="002F3DFB"/>
    <w:p w14:paraId="7DC9DA05" w14:textId="465BD1CE" w:rsidR="000A6EEF" w:rsidRDefault="000A6EEF" w:rsidP="002F3DFB"/>
    <w:p w14:paraId="4B8CABF8" w14:textId="1396EAFC" w:rsidR="000A6EEF" w:rsidRDefault="000A6EEF" w:rsidP="002F3DFB"/>
    <w:p w14:paraId="1FC17175" w14:textId="7692000A" w:rsidR="000A6EEF" w:rsidRDefault="000A6EEF" w:rsidP="002F3DFB"/>
    <w:p w14:paraId="5A188827" w14:textId="0F5025D2" w:rsidR="000A6EEF" w:rsidRDefault="000A6EEF" w:rsidP="002F3DFB"/>
    <w:p w14:paraId="10C7A4EF" w14:textId="415BCADF" w:rsidR="000A6EEF" w:rsidRDefault="000A6EEF" w:rsidP="002F3DFB"/>
    <w:p w14:paraId="798296BD" w14:textId="18BDFFEA" w:rsidR="000A6EEF" w:rsidRDefault="000A6EEF" w:rsidP="002F3DFB"/>
    <w:p w14:paraId="4C0F7CFD" w14:textId="5E63EF28" w:rsidR="000A6EEF" w:rsidRDefault="000A6EEF" w:rsidP="002F3DFB"/>
    <w:p w14:paraId="3ADAC286" w14:textId="01FD68BE" w:rsidR="000A6EEF" w:rsidRDefault="000A6EEF" w:rsidP="002F3DFB"/>
    <w:p w14:paraId="5EF01233" w14:textId="1838E058" w:rsidR="000A6EEF" w:rsidRDefault="000A6EEF" w:rsidP="002F3DFB"/>
    <w:sectPr w:rsidR="000A6EEF" w:rsidSect="00A338C1">
      <w:footerReference w:type="default" r:id="rId23"/>
      <w:type w:val="continuous"/>
      <w:pgSz w:w="12240" w:h="15840" w:code="1"/>
      <w:pgMar w:top="0" w:right="144" w:bottom="144" w:left="144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DFC6F" w14:textId="77777777" w:rsidR="00463C95" w:rsidRDefault="00463C95" w:rsidP="00725803">
      <w:pPr>
        <w:spacing w:after="0"/>
      </w:pPr>
      <w:r>
        <w:separator/>
      </w:r>
    </w:p>
  </w:endnote>
  <w:endnote w:type="continuationSeparator" w:id="0">
    <w:p w14:paraId="2453C07A" w14:textId="77777777" w:rsidR="00463C95" w:rsidRDefault="00463C95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88E8B" w14:textId="77777777" w:rsidR="00463C95" w:rsidRDefault="00463C95" w:rsidP="00725803">
      <w:pPr>
        <w:spacing w:after="0"/>
      </w:pPr>
      <w:r>
        <w:separator/>
      </w:r>
    </w:p>
  </w:footnote>
  <w:footnote w:type="continuationSeparator" w:id="0">
    <w:p w14:paraId="367581CD" w14:textId="77777777" w:rsidR="00463C95" w:rsidRDefault="00463C95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01B24A0A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2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5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6"/>
  </w:num>
  <w:num w:numId="15">
    <w:abstractNumId w:val="17"/>
  </w:num>
  <w:num w:numId="16">
    <w:abstractNumId w:val="21"/>
  </w:num>
  <w:num w:numId="17">
    <w:abstractNumId w:val="19"/>
  </w:num>
  <w:num w:numId="18">
    <w:abstractNumId w:val="13"/>
  </w:num>
  <w:num w:numId="19">
    <w:abstractNumId w:val="25"/>
  </w:num>
  <w:num w:numId="20">
    <w:abstractNumId w:val="26"/>
  </w:num>
  <w:num w:numId="21">
    <w:abstractNumId w:val="24"/>
  </w:num>
  <w:num w:numId="22">
    <w:abstractNumId w:val="12"/>
  </w:num>
  <w:num w:numId="23">
    <w:abstractNumId w:val="11"/>
  </w:num>
  <w:num w:numId="24">
    <w:abstractNumId w:val="22"/>
  </w:num>
  <w:num w:numId="25">
    <w:abstractNumId w:val="9"/>
  </w:num>
  <w:num w:numId="26">
    <w:abstractNumId w:val="10"/>
  </w:num>
  <w:num w:numId="27">
    <w:abstractNumId w:val="27"/>
  </w:num>
  <w:num w:numId="28">
    <w:abstractNumId w:val="15"/>
  </w:num>
  <w:num w:numId="29">
    <w:abstractNumId w:val="23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E3tjQwMzE0NDRQ0lEKTi0uzszPAykwrAUAk2cCci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F0E7B"/>
    <w:rsid w:val="0010608A"/>
    <w:rsid w:val="0011171A"/>
    <w:rsid w:val="0014563C"/>
    <w:rsid w:val="00167ACE"/>
    <w:rsid w:val="00186370"/>
    <w:rsid w:val="001B0955"/>
    <w:rsid w:val="001C2CA3"/>
    <w:rsid w:val="00227784"/>
    <w:rsid w:val="0023705D"/>
    <w:rsid w:val="00250A31"/>
    <w:rsid w:val="00251C13"/>
    <w:rsid w:val="002922D0"/>
    <w:rsid w:val="002D3D81"/>
    <w:rsid w:val="002E2811"/>
    <w:rsid w:val="002E2A80"/>
    <w:rsid w:val="002F3DFB"/>
    <w:rsid w:val="003009CB"/>
    <w:rsid w:val="003117F5"/>
    <w:rsid w:val="00335B91"/>
    <w:rsid w:val="00337EFC"/>
    <w:rsid w:val="00340B03"/>
    <w:rsid w:val="00344B0F"/>
    <w:rsid w:val="00351E8A"/>
    <w:rsid w:val="00380AE7"/>
    <w:rsid w:val="0038235D"/>
    <w:rsid w:val="00396564"/>
    <w:rsid w:val="00396774"/>
    <w:rsid w:val="003A6943"/>
    <w:rsid w:val="003F5CC2"/>
    <w:rsid w:val="00405517"/>
    <w:rsid w:val="00410BA2"/>
    <w:rsid w:val="00414AEB"/>
    <w:rsid w:val="004225D8"/>
    <w:rsid w:val="00434074"/>
    <w:rsid w:val="00441D1F"/>
    <w:rsid w:val="00443487"/>
    <w:rsid w:val="004514CE"/>
    <w:rsid w:val="00463C3B"/>
    <w:rsid w:val="00463C95"/>
    <w:rsid w:val="004701DC"/>
    <w:rsid w:val="004704AA"/>
    <w:rsid w:val="00485966"/>
    <w:rsid w:val="004937AE"/>
    <w:rsid w:val="004960C6"/>
    <w:rsid w:val="004B5CBA"/>
    <w:rsid w:val="004E2970"/>
    <w:rsid w:val="005026DD"/>
    <w:rsid w:val="00507D3B"/>
    <w:rsid w:val="00512E0D"/>
    <w:rsid w:val="00513EFC"/>
    <w:rsid w:val="0052113B"/>
    <w:rsid w:val="00564951"/>
    <w:rsid w:val="00571776"/>
    <w:rsid w:val="00573BF9"/>
    <w:rsid w:val="00586DD9"/>
    <w:rsid w:val="005A4A49"/>
    <w:rsid w:val="005B1D68"/>
    <w:rsid w:val="005C2BF2"/>
    <w:rsid w:val="005F280A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A1D8F"/>
    <w:rsid w:val="006C08A0"/>
    <w:rsid w:val="006C47D8"/>
    <w:rsid w:val="006D052C"/>
    <w:rsid w:val="006D2D08"/>
    <w:rsid w:val="006E41FB"/>
    <w:rsid w:val="006F26A2"/>
    <w:rsid w:val="00701C71"/>
    <w:rsid w:val="0070237E"/>
    <w:rsid w:val="00725803"/>
    <w:rsid w:val="00725CB5"/>
    <w:rsid w:val="007307A3"/>
    <w:rsid w:val="00752315"/>
    <w:rsid w:val="00775AE4"/>
    <w:rsid w:val="00796379"/>
    <w:rsid w:val="007B1F14"/>
    <w:rsid w:val="007C4863"/>
    <w:rsid w:val="007D253A"/>
    <w:rsid w:val="00802E61"/>
    <w:rsid w:val="008378E5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2291B"/>
    <w:rsid w:val="00932D92"/>
    <w:rsid w:val="00944EDC"/>
    <w:rsid w:val="009516BF"/>
    <w:rsid w:val="0095272C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60D5B"/>
    <w:rsid w:val="00A95C2B"/>
    <w:rsid w:val="00AB7028"/>
    <w:rsid w:val="00AD13CB"/>
    <w:rsid w:val="00AD3FD8"/>
    <w:rsid w:val="00AD7F6D"/>
    <w:rsid w:val="00B21C8D"/>
    <w:rsid w:val="00B221B5"/>
    <w:rsid w:val="00B24566"/>
    <w:rsid w:val="00B34C98"/>
    <w:rsid w:val="00B370A8"/>
    <w:rsid w:val="00BA28AF"/>
    <w:rsid w:val="00BB255F"/>
    <w:rsid w:val="00BC7376"/>
    <w:rsid w:val="00BD1BFC"/>
    <w:rsid w:val="00BD669A"/>
    <w:rsid w:val="00C07A49"/>
    <w:rsid w:val="00C13F2B"/>
    <w:rsid w:val="00C24904"/>
    <w:rsid w:val="00C43D65"/>
    <w:rsid w:val="00C46002"/>
    <w:rsid w:val="00C4648B"/>
    <w:rsid w:val="00C52001"/>
    <w:rsid w:val="00C80C91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413F9"/>
    <w:rsid w:val="00D44E50"/>
    <w:rsid w:val="00D64343"/>
    <w:rsid w:val="00D90060"/>
    <w:rsid w:val="00D92B95"/>
    <w:rsid w:val="00D95700"/>
    <w:rsid w:val="00DB6137"/>
    <w:rsid w:val="00DE5B0A"/>
    <w:rsid w:val="00E03F71"/>
    <w:rsid w:val="00E154B5"/>
    <w:rsid w:val="00E210D8"/>
    <w:rsid w:val="00E232F0"/>
    <w:rsid w:val="00E46000"/>
    <w:rsid w:val="00E52791"/>
    <w:rsid w:val="00E77A74"/>
    <w:rsid w:val="00E823EC"/>
    <w:rsid w:val="00E83195"/>
    <w:rsid w:val="00E85EFE"/>
    <w:rsid w:val="00EB0A8C"/>
    <w:rsid w:val="00EE382A"/>
    <w:rsid w:val="00EE76DD"/>
    <w:rsid w:val="00F00A4F"/>
    <w:rsid w:val="00F33CD8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CSC562-FinalProject-Matchmaking-for-games-using-open-match" TargetMode="External"/><Relationship Id="rId18" Type="http://schemas.openxmlformats.org/officeDocument/2006/relationships/hyperlink" Target="https://en.wikipedia.org/wiki/VHDL" TargetMode="External"/><Relationship Id="rId3" Type="http://schemas.openxmlformats.org/officeDocument/2006/relationships/numbering" Target="numbering.xml"/><Relationship Id="rId21" Type="http://schemas.openxmlformats.org/officeDocument/2006/relationships/hyperlink" Target="mailto:hausi@uvic.ca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coinrun-dqn-pytorch" TargetMode="External"/><Relationship Id="rId17" Type="http://schemas.openxmlformats.org/officeDocument/2006/relationships/hyperlink" Target="https://eclipse.org/graphiti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eclipse.org/modeling/emf/" TargetMode="External"/><Relationship Id="rId20" Type="http://schemas.openxmlformats.org/officeDocument/2006/relationships/hyperlink" Target="mailto:sahilgandhi2011@gmail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github.com/Unimax/studentcorner/blob/master/VLSI2014Paper.pdf" TargetMode="External"/><Relationship Id="rId23" Type="http://schemas.openxmlformats.org/officeDocument/2006/relationships/footer" Target="footer1.xml"/><Relationship Id="rId10" Type="http://schemas.openxmlformats.org/officeDocument/2006/relationships/hyperlink" Target="mailto:sunilkumarsheoran@gmail.com" TargetMode="External"/><Relationship Id="rId19" Type="http://schemas.openxmlformats.org/officeDocument/2006/relationships/hyperlink" Target="https://en.wikipedia.org/wiki/Network_on_a_chip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studentcorner" TargetMode="External"/><Relationship Id="rId2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645B1E-691E-479F-9CDC-543A1F831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1132</Words>
  <Characters>645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8</cp:revision>
  <cp:lastPrinted>2017-12-05T03:09:00Z</cp:lastPrinted>
  <dcterms:created xsi:type="dcterms:W3CDTF">2019-09-30T07:09:00Z</dcterms:created>
  <dcterms:modified xsi:type="dcterms:W3CDTF">2019-09-30T11:48:00Z</dcterms:modified>
  <cp:category/>
</cp:coreProperties>
</file>